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0F02DC" w14:textId="77777777" w:rsidR="00C167EE" w:rsidRPr="001D623D" w:rsidRDefault="3D088F6E" w:rsidP="3D088F6E">
      <w:pPr>
        <w:pStyle w:val="Contents"/>
        <w:rPr>
          <w:color w:val="F01E1E"/>
        </w:rPr>
      </w:pPr>
      <w:bookmarkStart w:id="0" w:name="_GoBack"/>
      <w:bookmarkEnd w:id="0"/>
      <w:r w:rsidRPr="3D088F6E">
        <w:rPr>
          <w:color w:val="F01E1E"/>
        </w:rPr>
        <w:t>LinkedIn Profile Builder</w:t>
      </w:r>
    </w:p>
    <w:p w14:paraId="7A051527" w14:textId="77777777" w:rsidR="00075205" w:rsidRPr="00411A23" w:rsidRDefault="3D088F6E" w:rsidP="3D088F6E">
      <w:pPr>
        <w:pStyle w:val="Contents"/>
        <w:rPr>
          <w:color w:val="auto"/>
          <w:sz w:val="32"/>
          <w:szCs w:val="32"/>
        </w:rPr>
      </w:pPr>
      <w:r w:rsidRPr="3D088F6E">
        <w:rPr>
          <w:color w:val="auto"/>
          <w:sz w:val="32"/>
          <w:szCs w:val="32"/>
        </w:rPr>
        <w:t>Basics</w:t>
      </w:r>
    </w:p>
    <w:p w14:paraId="672A6659" w14:textId="77777777" w:rsidR="00075205" w:rsidRDefault="00075205" w:rsidP="00075205">
      <w:pPr>
        <w:pStyle w:val="NoSpacing"/>
      </w:pPr>
    </w:p>
    <w:tbl>
      <w:tblPr>
        <w:tblStyle w:val="TableGrid"/>
        <w:tblW w:w="988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113" w:type="dxa"/>
          <w:bottom w:w="113" w:type="dxa"/>
        </w:tblCellMar>
        <w:tblLook w:val="04A0" w:firstRow="1" w:lastRow="0" w:firstColumn="1" w:lastColumn="0" w:noHBand="0" w:noVBand="1"/>
      </w:tblPr>
      <w:tblGrid>
        <w:gridCol w:w="2943"/>
        <w:gridCol w:w="6946"/>
      </w:tblGrid>
      <w:tr w:rsidR="00801D65" w14:paraId="4836375C" w14:textId="77777777" w:rsidTr="3D088F6E">
        <w:tc>
          <w:tcPr>
            <w:tcW w:w="2943" w:type="dxa"/>
            <w:shd w:val="clear" w:color="auto" w:fill="F01E1E"/>
          </w:tcPr>
          <w:p w14:paraId="0D909AED" w14:textId="77777777" w:rsidR="00801D65" w:rsidRDefault="3D088F6E" w:rsidP="00A26ECF">
            <w:pPr>
              <w:pStyle w:val="TableHeading"/>
            </w:pPr>
            <w:r>
              <w:t>Name</w:t>
            </w:r>
          </w:p>
        </w:tc>
        <w:tc>
          <w:tcPr>
            <w:tcW w:w="6946" w:type="dxa"/>
            <w:shd w:val="clear" w:color="auto" w:fill="auto"/>
          </w:tcPr>
          <w:p w14:paraId="6302FC2B" w14:textId="77777777" w:rsidR="00801D65" w:rsidRPr="001D623D" w:rsidRDefault="3D088F6E" w:rsidP="00A11CB2">
            <w:r>
              <w:t>First name, Last name</w:t>
            </w:r>
          </w:p>
        </w:tc>
      </w:tr>
      <w:tr w:rsidR="00801D65" w14:paraId="25095442" w14:textId="77777777" w:rsidTr="3D088F6E">
        <w:tc>
          <w:tcPr>
            <w:tcW w:w="2943" w:type="dxa"/>
            <w:shd w:val="clear" w:color="auto" w:fill="F01E1E"/>
          </w:tcPr>
          <w:p w14:paraId="0C8E8D3A" w14:textId="77777777" w:rsidR="00801D65" w:rsidRDefault="3D088F6E" w:rsidP="00A26ECF">
            <w:pPr>
              <w:pStyle w:val="TableHeading"/>
            </w:pPr>
            <w:r>
              <w:t>Photo</w:t>
            </w:r>
          </w:p>
        </w:tc>
        <w:tc>
          <w:tcPr>
            <w:tcW w:w="6946" w:type="dxa"/>
            <w:shd w:val="clear" w:color="auto" w:fill="auto"/>
          </w:tcPr>
          <w:p w14:paraId="58A0427D" w14:textId="77777777" w:rsidR="00801D65" w:rsidRPr="001D623D" w:rsidRDefault="3D088F6E" w:rsidP="00D30C36">
            <w:pPr>
              <w:spacing w:after="200"/>
            </w:pPr>
            <w:r>
              <w:t>A MUST, but make sure it’s professional</w:t>
            </w:r>
          </w:p>
          <w:p w14:paraId="627B2129" w14:textId="77777777" w:rsidR="00D30C36" w:rsidRPr="001D623D" w:rsidRDefault="3D088F6E" w:rsidP="001D623D">
            <w:pPr>
              <w:spacing w:after="200"/>
            </w:pPr>
            <w:r>
              <w:t xml:space="preserve">If you have a professional photograph simply upload to your profile.  Note: you may need to resize your profile photo.  </w:t>
            </w:r>
          </w:p>
        </w:tc>
      </w:tr>
      <w:tr w:rsidR="00801D65" w14:paraId="7A1A7AEB" w14:textId="77777777" w:rsidTr="3D088F6E">
        <w:tc>
          <w:tcPr>
            <w:tcW w:w="2943" w:type="dxa"/>
            <w:shd w:val="clear" w:color="auto" w:fill="F01E1E"/>
          </w:tcPr>
          <w:p w14:paraId="2047DEF3" w14:textId="77777777" w:rsidR="00801D65" w:rsidRDefault="3D088F6E" w:rsidP="00A26ECF">
            <w:pPr>
              <w:pStyle w:val="TableHeading"/>
            </w:pPr>
            <w:r>
              <w:t>Professional Headline</w:t>
            </w:r>
          </w:p>
        </w:tc>
        <w:tc>
          <w:tcPr>
            <w:tcW w:w="6946" w:type="dxa"/>
            <w:shd w:val="clear" w:color="auto" w:fill="auto"/>
          </w:tcPr>
          <w:p w14:paraId="2D95C78E" w14:textId="77777777" w:rsidR="00801D65" w:rsidRPr="001D623D" w:rsidRDefault="3D088F6E" w:rsidP="003073D7">
            <w:pPr>
              <w:spacing w:after="200"/>
            </w:pPr>
            <w:r>
              <w:t>Defaults to your most current experience (role/company)</w:t>
            </w:r>
          </w:p>
          <w:p w14:paraId="25340342" w14:textId="5A53E5E7" w:rsidR="00075205" w:rsidRPr="001D623D" w:rsidRDefault="3D088F6E" w:rsidP="002F283A">
            <w:pPr>
              <w:spacing w:after="200"/>
            </w:pPr>
            <w:r>
              <w:t xml:space="preserve">Your headline is a powerful tool to add colour to your profile. </w:t>
            </w:r>
            <w:r w:rsidRPr="3D088F6E">
              <w:rPr>
                <w:b/>
                <w:bCs/>
              </w:rPr>
              <w:t xml:space="preserve">EG </w:t>
            </w:r>
            <w:r>
              <w:t>Instead of simply “Owner/Operator at starfish marketing”, be more descriptive such as “chief starfish marketer living the starfish story. Great at getting marketing stuff done &amp; turning strategy into action.”</w:t>
            </w:r>
          </w:p>
        </w:tc>
      </w:tr>
      <w:tr w:rsidR="00801D65" w14:paraId="3AB2E418" w14:textId="77777777" w:rsidTr="3D088F6E">
        <w:tc>
          <w:tcPr>
            <w:tcW w:w="2943" w:type="dxa"/>
            <w:shd w:val="clear" w:color="auto" w:fill="F01E1E"/>
          </w:tcPr>
          <w:p w14:paraId="1D2B207C" w14:textId="77777777" w:rsidR="00801D65" w:rsidRDefault="3D088F6E" w:rsidP="00A26ECF">
            <w:pPr>
              <w:pStyle w:val="TableHeading"/>
            </w:pPr>
            <w:r>
              <w:t>Location</w:t>
            </w:r>
          </w:p>
        </w:tc>
        <w:tc>
          <w:tcPr>
            <w:tcW w:w="6946" w:type="dxa"/>
            <w:shd w:val="clear" w:color="auto" w:fill="auto"/>
          </w:tcPr>
          <w:p w14:paraId="1E8AD741" w14:textId="77777777" w:rsidR="00801D65" w:rsidRPr="001D623D" w:rsidRDefault="3D088F6E" w:rsidP="00A11CB2">
            <w:r>
              <w:t>City, Country</w:t>
            </w:r>
          </w:p>
        </w:tc>
      </w:tr>
      <w:tr w:rsidR="00801D65" w14:paraId="416DE5FB" w14:textId="77777777" w:rsidTr="3D088F6E">
        <w:tc>
          <w:tcPr>
            <w:tcW w:w="2943" w:type="dxa"/>
            <w:shd w:val="clear" w:color="auto" w:fill="F01E1E"/>
          </w:tcPr>
          <w:p w14:paraId="5D6D6FBC" w14:textId="77777777" w:rsidR="00801D65" w:rsidRDefault="3D088F6E" w:rsidP="00A26ECF">
            <w:pPr>
              <w:pStyle w:val="TableHeading"/>
            </w:pPr>
            <w:r>
              <w:t>Industry</w:t>
            </w:r>
          </w:p>
        </w:tc>
        <w:tc>
          <w:tcPr>
            <w:tcW w:w="6946" w:type="dxa"/>
            <w:shd w:val="clear" w:color="auto" w:fill="auto"/>
          </w:tcPr>
          <w:p w14:paraId="0A37501D" w14:textId="77777777" w:rsidR="00801D65" w:rsidRPr="001D623D" w:rsidRDefault="00801D65" w:rsidP="00A11CB2"/>
        </w:tc>
      </w:tr>
      <w:tr w:rsidR="00075205" w14:paraId="55605057" w14:textId="77777777" w:rsidTr="3D088F6E">
        <w:tc>
          <w:tcPr>
            <w:tcW w:w="2943" w:type="dxa"/>
            <w:shd w:val="clear" w:color="auto" w:fill="F01E1E"/>
          </w:tcPr>
          <w:p w14:paraId="77FDAEBC" w14:textId="77777777" w:rsidR="00075205" w:rsidRDefault="3D088F6E" w:rsidP="00A26ECF">
            <w:pPr>
              <w:pStyle w:val="TableHeading"/>
            </w:pPr>
            <w:r>
              <w:t>Contact info</w:t>
            </w:r>
          </w:p>
        </w:tc>
        <w:tc>
          <w:tcPr>
            <w:tcW w:w="6946" w:type="dxa"/>
            <w:shd w:val="clear" w:color="auto" w:fill="auto"/>
          </w:tcPr>
          <w:p w14:paraId="46D4D656" w14:textId="77777777" w:rsidR="00075205" w:rsidRPr="001D623D" w:rsidRDefault="3D088F6E" w:rsidP="001D623D">
            <w:r>
              <w:t xml:space="preserve">Make sure you include your company website </w:t>
            </w:r>
          </w:p>
        </w:tc>
      </w:tr>
    </w:tbl>
    <w:p w14:paraId="08423271" w14:textId="77777777" w:rsidR="00075205" w:rsidRPr="00411A23" w:rsidRDefault="3D088F6E" w:rsidP="3D088F6E">
      <w:pPr>
        <w:pStyle w:val="Contents"/>
        <w:rPr>
          <w:color w:val="auto"/>
          <w:sz w:val="32"/>
          <w:szCs w:val="32"/>
        </w:rPr>
      </w:pPr>
      <w:r w:rsidRPr="3D088F6E">
        <w:rPr>
          <w:color w:val="auto"/>
          <w:sz w:val="32"/>
          <w:szCs w:val="32"/>
        </w:rPr>
        <w:t>Summary</w:t>
      </w:r>
    </w:p>
    <w:p w14:paraId="440FA8EF" w14:textId="77777777" w:rsidR="00E4751D" w:rsidRDefault="3D088F6E" w:rsidP="3D088F6E">
      <w:pPr>
        <w:pStyle w:val="Heading2"/>
        <w:numPr>
          <w:ilvl w:val="1"/>
          <w:numId w:val="0"/>
        </w:numPr>
        <w:spacing w:before="0"/>
        <w:rPr>
          <w:rFonts w:eastAsia="Arial" w:cs="Arial"/>
          <w:color w:val="000000" w:themeColor="text1"/>
          <w:sz w:val="20"/>
          <w:szCs w:val="20"/>
        </w:rPr>
      </w:pPr>
      <w:r w:rsidRPr="3D088F6E">
        <w:rPr>
          <w:rFonts w:eastAsia="Arial" w:cs="Arial"/>
          <w:color w:val="000000" w:themeColor="text1"/>
          <w:sz w:val="20"/>
          <w:szCs w:val="20"/>
        </w:rPr>
        <w:t xml:space="preserve">One or two paragraphs that sum up your professional capability, including years of experience, industry specialisation, and value you bring to your clients’. </w:t>
      </w:r>
    </w:p>
    <w:p w14:paraId="701E92F8" w14:textId="77777777" w:rsidR="00075205" w:rsidRPr="00411A23" w:rsidRDefault="3D088F6E" w:rsidP="3D088F6E">
      <w:pPr>
        <w:pStyle w:val="Heading2"/>
        <w:numPr>
          <w:ilvl w:val="1"/>
          <w:numId w:val="0"/>
        </w:numPr>
        <w:spacing w:before="0"/>
        <w:rPr>
          <w:color w:val="auto"/>
        </w:rPr>
      </w:pPr>
      <w:r w:rsidRPr="3D088F6E">
        <w:rPr>
          <w:color w:val="auto"/>
        </w:rPr>
        <w:t>Top tips</w:t>
      </w:r>
    </w:p>
    <w:p w14:paraId="7F9E5E90" w14:textId="77777777" w:rsidR="00075205" w:rsidRDefault="3D088F6E" w:rsidP="00411A23">
      <w:pPr>
        <w:pStyle w:val="ListParagraph"/>
        <w:numPr>
          <w:ilvl w:val="0"/>
          <w:numId w:val="21"/>
        </w:numPr>
      </w:pPr>
      <w:r>
        <w:t>Write in the ‘first person’</w:t>
      </w:r>
    </w:p>
    <w:p w14:paraId="32019245" w14:textId="77777777" w:rsidR="00075205" w:rsidRDefault="3D088F6E" w:rsidP="00411A23">
      <w:pPr>
        <w:pStyle w:val="ListParagraph"/>
        <w:numPr>
          <w:ilvl w:val="0"/>
          <w:numId w:val="21"/>
        </w:numPr>
      </w:pPr>
      <w:r>
        <w:t>Light up your profile with your voice, use active construction, specific adjectives and colourful verbs</w:t>
      </w:r>
    </w:p>
    <w:p w14:paraId="4AE23417" w14:textId="77777777" w:rsidR="00075205" w:rsidRDefault="3D088F6E" w:rsidP="00411A23">
      <w:pPr>
        <w:pStyle w:val="ListParagraph"/>
        <w:numPr>
          <w:ilvl w:val="0"/>
          <w:numId w:val="21"/>
        </w:numPr>
      </w:pPr>
      <w:r>
        <w:t xml:space="preserve">Make it personable and evocative </w:t>
      </w:r>
    </w:p>
    <w:p w14:paraId="628632DB" w14:textId="77777777" w:rsidR="00075205" w:rsidRDefault="3D088F6E" w:rsidP="00411A23">
      <w:pPr>
        <w:pStyle w:val="ListParagraph"/>
        <w:numPr>
          <w:ilvl w:val="0"/>
          <w:numId w:val="21"/>
        </w:numPr>
      </w:pPr>
      <w:r>
        <w:t>Act natural – Picture yourself at a conference or meeting, how would you introduce yourself?</w:t>
      </w:r>
    </w:p>
    <w:p w14:paraId="0236CEF2" w14:textId="77777777" w:rsidR="00075205" w:rsidRDefault="3D088F6E" w:rsidP="00411A23">
      <w:pPr>
        <w:pStyle w:val="ListParagraph"/>
        <w:numPr>
          <w:ilvl w:val="0"/>
          <w:numId w:val="21"/>
        </w:numPr>
      </w:pPr>
      <w:r>
        <w:t>Be honest and succinct – three or four paragraphs is heaps</w:t>
      </w:r>
    </w:p>
    <w:p w14:paraId="6D3FB9CF" w14:textId="77777777" w:rsidR="003073D7" w:rsidRPr="00411A23" w:rsidRDefault="3D088F6E" w:rsidP="3D088F6E">
      <w:pPr>
        <w:pStyle w:val="Heading2"/>
        <w:numPr>
          <w:ilvl w:val="1"/>
          <w:numId w:val="0"/>
        </w:numPr>
        <w:spacing w:before="0"/>
        <w:rPr>
          <w:color w:val="auto"/>
        </w:rPr>
      </w:pPr>
      <w:r w:rsidRPr="3D088F6E">
        <w:rPr>
          <w:color w:val="auto"/>
        </w:rPr>
        <w:lastRenderedPageBreak/>
        <w:t>Structure</w:t>
      </w:r>
    </w:p>
    <w:p w14:paraId="6D7F4588" w14:textId="77777777" w:rsidR="00882FF6" w:rsidRPr="00411A23" w:rsidRDefault="3D088F6E" w:rsidP="3D088F6E">
      <w:pPr>
        <w:pStyle w:val="Heading3"/>
        <w:numPr>
          <w:ilvl w:val="2"/>
          <w:numId w:val="0"/>
        </w:numPr>
        <w:rPr>
          <w:color w:val="auto"/>
        </w:rPr>
      </w:pPr>
      <w:r w:rsidRPr="3D088F6E">
        <w:rPr>
          <w:color w:val="auto"/>
        </w:rPr>
        <w:t>Set the scene</w:t>
      </w:r>
    </w:p>
    <w:p w14:paraId="585634BE" w14:textId="77777777" w:rsidR="00075205" w:rsidRDefault="3D088F6E" w:rsidP="003073D7">
      <w:r>
        <w:t>Start off by covering off some of the below topics.</w:t>
      </w:r>
    </w:p>
    <w:tbl>
      <w:tblPr>
        <w:tblStyle w:val="TableGrid"/>
        <w:tblW w:w="988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113" w:type="dxa"/>
          <w:bottom w:w="113" w:type="dxa"/>
        </w:tblCellMar>
        <w:tblLook w:val="04A0" w:firstRow="1" w:lastRow="0" w:firstColumn="1" w:lastColumn="0" w:noHBand="0" w:noVBand="1"/>
      </w:tblPr>
      <w:tblGrid>
        <w:gridCol w:w="2943"/>
        <w:gridCol w:w="6946"/>
      </w:tblGrid>
      <w:tr w:rsidR="00075205" w14:paraId="08288FF8" w14:textId="77777777" w:rsidTr="3D088F6E">
        <w:tc>
          <w:tcPr>
            <w:tcW w:w="2943" w:type="dxa"/>
            <w:shd w:val="clear" w:color="auto" w:fill="F01E1E"/>
          </w:tcPr>
          <w:p w14:paraId="15190EF3" w14:textId="77777777" w:rsidR="00075205" w:rsidRDefault="3D088F6E" w:rsidP="000F1C5F">
            <w:pPr>
              <w:pStyle w:val="TableHeading"/>
            </w:pPr>
            <w:r>
              <w:t>Current work</w:t>
            </w:r>
          </w:p>
        </w:tc>
        <w:tc>
          <w:tcPr>
            <w:tcW w:w="6946" w:type="dxa"/>
            <w:shd w:val="clear" w:color="auto" w:fill="auto"/>
          </w:tcPr>
          <w:p w14:paraId="4E5A6051" w14:textId="77777777" w:rsidR="00075205" w:rsidRPr="003073D7" w:rsidRDefault="3D088F6E" w:rsidP="003073D7">
            <w:pPr>
              <w:spacing w:after="200"/>
            </w:pPr>
            <w:r>
              <w:t>What are you working on now? Or what do you work on regularly?</w:t>
            </w:r>
          </w:p>
        </w:tc>
      </w:tr>
      <w:tr w:rsidR="00075205" w14:paraId="5D7E0C1A" w14:textId="77777777" w:rsidTr="3D088F6E">
        <w:tc>
          <w:tcPr>
            <w:tcW w:w="2943" w:type="dxa"/>
            <w:shd w:val="clear" w:color="auto" w:fill="F01E1E"/>
          </w:tcPr>
          <w:p w14:paraId="20F74766" w14:textId="77777777" w:rsidR="00075205" w:rsidRDefault="3D088F6E" w:rsidP="000F1C5F">
            <w:pPr>
              <w:pStyle w:val="TableHeading"/>
            </w:pPr>
            <w:r>
              <w:t>Problem</w:t>
            </w:r>
          </w:p>
        </w:tc>
        <w:tc>
          <w:tcPr>
            <w:tcW w:w="6946" w:type="dxa"/>
            <w:shd w:val="clear" w:color="auto" w:fill="auto"/>
          </w:tcPr>
          <w:p w14:paraId="0A920C2B" w14:textId="77777777" w:rsidR="00075205" w:rsidRPr="003073D7" w:rsidRDefault="3D088F6E" w:rsidP="003073D7">
            <w:pPr>
              <w:spacing w:after="200"/>
            </w:pPr>
            <w:r>
              <w:t>What key problem do you solve for your clients?</w:t>
            </w:r>
          </w:p>
        </w:tc>
      </w:tr>
      <w:tr w:rsidR="00075205" w14:paraId="413666B4" w14:textId="77777777" w:rsidTr="3D088F6E">
        <w:tc>
          <w:tcPr>
            <w:tcW w:w="2943" w:type="dxa"/>
            <w:shd w:val="clear" w:color="auto" w:fill="F01E1E"/>
          </w:tcPr>
          <w:p w14:paraId="03ECBF3B" w14:textId="77777777" w:rsidR="00075205" w:rsidRDefault="3D088F6E" w:rsidP="000F1C5F">
            <w:pPr>
              <w:pStyle w:val="TableHeading"/>
            </w:pPr>
            <w:r>
              <w:t>Solution</w:t>
            </w:r>
          </w:p>
        </w:tc>
        <w:tc>
          <w:tcPr>
            <w:tcW w:w="6946" w:type="dxa"/>
            <w:shd w:val="clear" w:color="auto" w:fill="auto"/>
          </w:tcPr>
          <w:p w14:paraId="43093172" w14:textId="77777777" w:rsidR="00075205" w:rsidRPr="003073D7" w:rsidRDefault="3D088F6E" w:rsidP="003073D7">
            <w:pPr>
              <w:spacing w:after="200"/>
            </w:pPr>
            <w:r>
              <w:t>How do you solve that problem?</w:t>
            </w:r>
          </w:p>
        </w:tc>
      </w:tr>
      <w:tr w:rsidR="00075205" w14:paraId="149D8F02" w14:textId="77777777" w:rsidTr="3D088F6E">
        <w:tc>
          <w:tcPr>
            <w:tcW w:w="2943" w:type="dxa"/>
            <w:shd w:val="clear" w:color="auto" w:fill="F01E1E"/>
          </w:tcPr>
          <w:p w14:paraId="5905CFD1" w14:textId="77777777" w:rsidR="00075205" w:rsidRDefault="3D088F6E" w:rsidP="00B9011A">
            <w:pPr>
              <w:pStyle w:val="TableHeading"/>
            </w:pPr>
            <w:r>
              <w:t>What do you like about working for your business/employer?</w:t>
            </w:r>
          </w:p>
        </w:tc>
        <w:tc>
          <w:tcPr>
            <w:tcW w:w="6946" w:type="dxa"/>
            <w:shd w:val="clear" w:color="auto" w:fill="auto"/>
          </w:tcPr>
          <w:p w14:paraId="437393D1" w14:textId="77777777" w:rsidR="00075205" w:rsidRDefault="3D088F6E" w:rsidP="003073D7">
            <w:pPr>
              <w:spacing w:after="200"/>
            </w:pPr>
            <w:r>
              <w:t xml:space="preserve">Talk about why you stay at your business. Is it the type of clients you work with? The projects you work on? Is it something special that your business offers you as an employee, a staff member, or your client? Your ability to drive your own career? </w:t>
            </w:r>
          </w:p>
          <w:p w14:paraId="08BF4274" w14:textId="77777777" w:rsidR="003073D7" w:rsidRPr="003073D7" w:rsidRDefault="3D088F6E" w:rsidP="003073D7">
            <w:pPr>
              <w:spacing w:after="200"/>
            </w:pPr>
            <w:r>
              <w:t>Remember, you are appealing to both a client and prospective employee audience.</w:t>
            </w:r>
          </w:p>
        </w:tc>
      </w:tr>
      <w:tr w:rsidR="00075205" w14:paraId="5EBC5D22" w14:textId="77777777" w:rsidTr="3D088F6E">
        <w:tc>
          <w:tcPr>
            <w:tcW w:w="2943" w:type="dxa"/>
            <w:shd w:val="clear" w:color="auto" w:fill="F01E1E"/>
          </w:tcPr>
          <w:p w14:paraId="4288D60F" w14:textId="77777777" w:rsidR="00075205" w:rsidRDefault="3D088F6E" w:rsidP="000F1C5F">
            <w:pPr>
              <w:pStyle w:val="TableHeading"/>
            </w:pPr>
            <w:r>
              <w:t>What’s the coolest project you’ve ever worked on?</w:t>
            </w:r>
          </w:p>
        </w:tc>
        <w:tc>
          <w:tcPr>
            <w:tcW w:w="6946" w:type="dxa"/>
            <w:shd w:val="clear" w:color="auto" w:fill="auto"/>
          </w:tcPr>
          <w:p w14:paraId="32EFA38F" w14:textId="77777777" w:rsidR="00075205" w:rsidRPr="003073D7" w:rsidRDefault="3D088F6E" w:rsidP="00622BFE">
            <w:pPr>
              <w:spacing w:after="200"/>
            </w:pPr>
            <w:r>
              <w:t>This adds a bit of colour, but also tells clients about the type of work you enjoy and paints a picture for a prospective employee of what they could be doing.</w:t>
            </w:r>
          </w:p>
        </w:tc>
      </w:tr>
      <w:tr w:rsidR="00075205" w14:paraId="3A6BB90C" w14:textId="77777777" w:rsidTr="3D088F6E">
        <w:tc>
          <w:tcPr>
            <w:tcW w:w="2943" w:type="dxa"/>
            <w:shd w:val="clear" w:color="auto" w:fill="F01E1E"/>
          </w:tcPr>
          <w:p w14:paraId="2A6EA288" w14:textId="77777777" w:rsidR="00075205" w:rsidRDefault="3D088F6E" w:rsidP="000F1C5F">
            <w:pPr>
              <w:pStyle w:val="TableHeading"/>
            </w:pPr>
            <w:r>
              <w:t>Industries</w:t>
            </w:r>
          </w:p>
        </w:tc>
        <w:tc>
          <w:tcPr>
            <w:tcW w:w="6946" w:type="dxa"/>
            <w:shd w:val="clear" w:color="auto" w:fill="auto"/>
          </w:tcPr>
          <w:p w14:paraId="60D475F4" w14:textId="77777777" w:rsidR="00075205" w:rsidRPr="003073D7" w:rsidRDefault="3D088F6E" w:rsidP="003073D7">
            <w:pPr>
              <w:spacing w:after="200"/>
            </w:pPr>
            <w:r>
              <w:t>What industries do you work in?</w:t>
            </w:r>
          </w:p>
        </w:tc>
      </w:tr>
      <w:tr w:rsidR="003073D7" w14:paraId="121F4FA7" w14:textId="77777777" w:rsidTr="3D088F6E">
        <w:tc>
          <w:tcPr>
            <w:tcW w:w="2943" w:type="dxa"/>
            <w:shd w:val="clear" w:color="auto" w:fill="F01E1E"/>
          </w:tcPr>
          <w:p w14:paraId="79071391" w14:textId="77777777" w:rsidR="003073D7" w:rsidRDefault="3D088F6E" w:rsidP="000F1C5F">
            <w:pPr>
              <w:pStyle w:val="TableHeading"/>
            </w:pPr>
            <w:r>
              <w:t>Specialities</w:t>
            </w:r>
          </w:p>
        </w:tc>
        <w:tc>
          <w:tcPr>
            <w:tcW w:w="6946" w:type="dxa"/>
            <w:shd w:val="clear" w:color="auto" w:fill="auto"/>
          </w:tcPr>
          <w:p w14:paraId="79B06C81" w14:textId="77777777" w:rsidR="003073D7" w:rsidRDefault="3D088F6E" w:rsidP="003073D7">
            <w:r>
              <w:t>What do you specialise in?</w:t>
            </w:r>
          </w:p>
        </w:tc>
      </w:tr>
      <w:tr w:rsidR="003073D7" w14:paraId="57476BD2" w14:textId="77777777" w:rsidTr="3D088F6E">
        <w:tc>
          <w:tcPr>
            <w:tcW w:w="2943" w:type="dxa"/>
            <w:shd w:val="clear" w:color="auto" w:fill="F01E1E"/>
          </w:tcPr>
          <w:p w14:paraId="21550273" w14:textId="77777777" w:rsidR="003073D7" w:rsidRDefault="3D088F6E" w:rsidP="000F1C5F">
            <w:pPr>
              <w:pStyle w:val="TableHeading"/>
            </w:pPr>
            <w:r>
              <w:t>Testimonials</w:t>
            </w:r>
          </w:p>
        </w:tc>
        <w:tc>
          <w:tcPr>
            <w:tcW w:w="6946" w:type="dxa"/>
            <w:shd w:val="clear" w:color="auto" w:fill="auto"/>
          </w:tcPr>
          <w:p w14:paraId="3D96A9AD" w14:textId="77777777" w:rsidR="003073D7" w:rsidRDefault="3D088F6E" w:rsidP="003073D7">
            <w:r>
              <w:t>What have clients said about you? Put in excerpts (with permission) of testimonials you’ve received.</w:t>
            </w:r>
          </w:p>
        </w:tc>
      </w:tr>
    </w:tbl>
    <w:p w14:paraId="5DAB6C7B" w14:textId="77777777" w:rsidR="001D623D" w:rsidRDefault="001D623D" w:rsidP="00A26ECF"/>
    <w:p w14:paraId="1BF48B16" w14:textId="77777777" w:rsidR="00882FF6" w:rsidRPr="00411A23" w:rsidRDefault="3D088F6E" w:rsidP="3D088F6E">
      <w:pPr>
        <w:pStyle w:val="Heading3"/>
        <w:numPr>
          <w:ilvl w:val="2"/>
          <w:numId w:val="0"/>
        </w:numPr>
        <w:rPr>
          <w:color w:val="auto"/>
        </w:rPr>
      </w:pPr>
      <w:r w:rsidRPr="3D088F6E">
        <w:rPr>
          <w:color w:val="auto"/>
        </w:rPr>
        <w:t>Close with a call to action</w:t>
      </w:r>
    </w:p>
    <w:p w14:paraId="5C330AC1" w14:textId="77777777" w:rsidR="00882FF6" w:rsidRPr="00882FF6" w:rsidRDefault="3D088F6E" w:rsidP="00882FF6">
      <w:r>
        <w:t>What do you want your connections or potential connections to do next? For example:</w:t>
      </w:r>
    </w:p>
    <w:p w14:paraId="5760268F" w14:textId="77777777" w:rsidR="00882FF6" w:rsidRDefault="3D088F6E" w:rsidP="00A26ECF">
      <w:r>
        <w:t>“Please feel welcome to contact me to learn more about how I may be able to assist you”</w:t>
      </w:r>
    </w:p>
    <w:p w14:paraId="0A396589" w14:textId="77777777" w:rsidR="00882FF6" w:rsidRDefault="3D088F6E" w:rsidP="00A26ECF">
      <w:r>
        <w:t xml:space="preserve">“For the latest in business news, follow us on LinkedIn at </w:t>
      </w:r>
      <w:r w:rsidRPr="3D088F6E">
        <w:rPr>
          <w:i/>
          <w:iCs/>
        </w:rPr>
        <w:t>insert your business name</w:t>
      </w:r>
      <w:r>
        <w:t xml:space="preserve">, or visit our website for a full company profile at </w:t>
      </w:r>
      <w:r w:rsidRPr="3D088F6E">
        <w:rPr>
          <w:i/>
          <w:iCs/>
        </w:rPr>
        <w:t>insert your web address</w:t>
      </w:r>
      <w:r>
        <w:t xml:space="preserve">” </w:t>
      </w:r>
    </w:p>
    <w:p w14:paraId="02EB378F" w14:textId="77777777" w:rsidR="002F283A" w:rsidRDefault="002F283A">
      <w:pPr>
        <w:spacing w:line="240" w:lineRule="auto"/>
        <w:rPr>
          <w:rFonts w:eastAsiaTheme="majorEastAsia" w:cstheme="majorBidi"/>
          <w:color w:val="auto"/>
          <w:sz w:val="32"/>
          <w:szCs w:val="36"/>
        </w:rPr>
      </w:pPr>
      <w:r>
        <w:rPr>
          <w:color w:val="auto"/>
          <w:sz w:val="32"/>
        </w:rPr>
        <w:br w:type="page"/>
      </w:r>
    </w:p>
    <w:p w14:paraId="718EE1A2" w14:textId="77777777" w:rsidR="00882FF6" w:rsidRPr="00411A23" w:rsidRDefault="3D088F6E" w:rsidP="3D088F6E">
      <w:pPr>
        <w:pStyle w:val="Contents"/>
        <w:rPr>
          <w:color w:val="auto"/>
          <w:sz w:val="32"/>
          <w:szCs w:val="32"/>
        </w:rPr>
      </w:pPr>
      <w:r w:rsidRPr="3D088F6E">
        <w:rPr>
          <w:color w:val="auto"/>
          <w:sz w:val="32"/>
          <w:szCs w:val="32"/>
        </w:rPr>
        <w:lastRenderedPageBreak/>
        <w:t>Experience</w:t>
      </w:r>
    </w:p>
    <w:p w14:paraId="75088A39" w14:textId="77777777" w:rsidR="00E4751D" w:rsidRPr="00411A23" w:rsidRDefault="3D088F6E" w:rsidP="3D088F6E">
      <w:pPr>
        <w:pStyle w:val="Heading2"/>
        <w:numPr>
          <w:ilvl w:val="1"/>
          <w:numId w:val="0"/>
        </w:numPr>
        <w:spacing w:before="0"/>
        <w:rPr>
          <w:color w:val="auto"/>
        </w:rPr>
      </w:pPr>
      <w:r w:rsidRPr="3D088F6E">
        <w:rPr>
          <w:color w:val="auto"/>
        </w:rPr>
        <w:t>Top tips:</w:t>
      </w:r>
    </w:p>
    <w:p w14:paraId="7091CFB4" w14:textId="77777777" w:rsidR="00E4751D" w:rsidRDefault="3D088F6E" w:rsidP="001D623D">
      <w:pPr>
        <w:pStyle w:val="ListParagraph"/>
        <w:numPr>
          <w:ilvl w:val="0"/>
          <w:numId w:val="22"/>
        </w:numPr>
      </w:pPr>
      <w:r>
        <w:t>Describe your role in the context of what you were responsible for achieving, the value you provided, not what you did on a day to day basis</w:t>
      </w:r>
    </w:p>
    <w:p w14:paraId="3446A6E6" w14:textId="77777777" w:rsidR="00E4751D" w:rsidRDefault="3D088F6E" w:rsidP="001D623D">
      <w:pPr>
        <w:pStyle w:val="ListParagraph"/>
        <w:numPr>
          <w:ilvl w:val="0"/>
          <w:numId w:val="22"/>
        </w:numPr>
      </w:pPr>
      <w:r>
        <w:t>Two lines max on the company</w:t>
      </w:r>
    </w:p>
    <w:p w14:paraId="6A05A809" w14:textId="77777777" w:rsidR="00E4751D" w:rsidRDefault="00E4751D" w:rsidP="00E4751D"/>
    <w:p w14:paraId="0E48CA48" w14:textId="77777777" w:rsidR="00E4751D" w:rsidRDefault="3D088F6E" w:rsidP="00E4751D">
      <w:r>
        <w:t>Employer Name</w:t>
      </w:r>
      <w:proofErr w:type="gramStart"/>
      <w:r>
        <w:t>:  (</w:t>
      </w:r>
      <w:proofErr w:type="gramEnd"/>
      <w:r>
        <w:t>Note:  As you type the company name will appear in the list)</w:t>
      </w:r>
    </w:p>
    <w:p w14:paraId="7014E1B7" w14:textId="77777777" w:rsidR="00E4751D" w:rsidRDefault="3D088F6E" w:rsidP="00E4751D">
      <w:r>
        <w:t xml:space="preserve">Title:  </w:t>
      </w:r>
    </w:p>
    <w:p w14:paraId="0A4B8002" w14:textId="77777777" w:rsidR="00E4751D" w:rsidRDefault="3D088F6E" w:rsidP="00E4751D">
      <w:r>
        <w:t xml:space="preserve">Dates:  </w:t>
      </w:r>
    </w:p>
    <w:p w14:paraId="6C7F3E71" w14:textId="77777777" w:rsidR="00E4751D" w:rsidRDefault="3D088F6E" w:rsidP="00E4751D">
      <w:r>
        <w:t>Description:</w:t>
      </w:r>
    </w:p>
    <w:p w14:paraId="5A39BBE3" w14:textId="77777777" w:rsidR="00E4751D" w:rsidRDefault="00E4751D" w:rsidP="00E4751D"/>
    <w:p w14:paraId="06571E3F" w14:textId="77777777" w:rsidR="00E4751D" w:rsidRDefault="3D088F6E" w:rsidP="00E4751D">
      <w:r>
        <w:t xml:space="preserve">Employer Name:  </w:t>
      </w:r>
    </w:p>
    <w:p w14:paraId="37797CC0" w14:textId="77777777" w:rsidR="00E4751D" w:rsidRDefault="3D088F6E" w:rsidP="00E4751D">
      <w:r>
        <w:t xml:space="preserve">Title:  </w:t>
      </w:r>
    </w:p>
    <w:p w14:paraId="2CEA7855" w14:textId="77777777" w:rsidR="00E4751D" w:rsidRDefault="3D088F6E" w:rsidP="00E4751D">
      <w:r>
        <w:t xml:space="preserve">Dates:  </w:t>
      </w:r>
    </w:p>
    <w:p w14:paraId="04CE3716" w14:textId="77777777" w:rsidR="00E4751D" w:rsidRDefault="3D088F6E" w:rsidP="00E4751D">
      <w:r>
        <w:t>Description:</w:t>
      </w:r>
    </w:p>
    <w:p w14:paraId="41C8F396" w14:textId="77777777" w:rsidR="00E4751D" w:rsidRDefault="00E4751D" w:rsidP="00E4751D"/>
    <w:p w14:paraId="366CDBC4" w14:textId="77777777" w:rsidR="00E4751D" w:rsidRDefault="3D088F6E" w:rsidP="00E4751D">
      <w:r>
        <w:t xml:space="preserve">Employer Name:  </w:t>
      </w:r>
    </w:p>
    <w:p w14:paraId="7A163D2C" w14:textId="77777777" w:rsidR="00E4751D" w:rsidRDefault="3D088F6E" w:rsidP="00E4751D">
      <w:r>
        <w:t xml:space="preserve">Title:  </w:t>
      </w:r>
    </w:p>
    <w:p w14:paraId="174981B3" w14:textId="77777777" w:rsidR="00E4751D" w:rsidRDefault="3D088F6E" w:rsidP="00E4751D">
      <w:r>
        <w:t xml:space="preserve">Dates:  </w:t>
      </w:r>
    </w:p>
    <w:p w14:paraId="4B3337CA" w14:textId="77777777" w:rsidR="00E4751D" w:rsidRDefault="3D088F6E" w:rsidP="00E4751D">
      <w:r>
        <w:t>Description:</w:t>
      </w:r>
    </w:p>
    <w:p w14:paraId="72A3D3EC" w14:textId="77777777" w:rsidR="00E4751D" w:rsidRDefault="00E4751D" w:rsidP="00E4751D"/>
    <w:p w14:paraId="04EB1E15" w14:textId="77777777" w:rsidR="00E4751D" w:rsidRDefault="3D088F6E" w:rsidP="00E4751D">
      <w:r>
        <w:t xml:space="preserve">Employer Name:  </w:t>
      </w:r>
    </w:p>
    <w:p w14:paraId="4DFAC630" w14:textId="77777777" w:rsidR="00E4751D" w:rsidRDefault="3D088F6E" w:rsidP="00E4751D">
      <w:r>
        <w:t xml:space="preserve">Title:  </w:t>
      </w:r>
    </w:p>
    <w:p w14:paraId="628A8591" w14:textId="77777777" w:rsidR="00E4751D" w:rsidRDefault="3D088F6E" w:rsidP="00E4751D">
      <w:r>
        <w:t xml:space="preserve">Dates:  </w:t>
      </w:r>
    </w:p>
    <w:p w14:paraId="42609272" w14:textId="77777777" w:rsidR="00E4751D" w:rsidRDefault="3D088F6E" w:rsidP="00E4751D">
      <w:r>
        <w:t>Description:</w:t>
      </w:r>
    </w:p>
    <w:p w14:paraId="438EFB57" w14:textId="77777777" w:rsidR="00E4751D" w:rsidRPr="00411A23" w:rsidRDefault="3D088F6E" w:rsidP="3D088F6E">
      <w:pPr>
        <w:pStyle w:val="Contents"/>
        <w:rPr>
          <w:color w:val="auto"/>
          <w:sz w:val="32"/>
          <w:szCs w:val="32"/>
        </w:rPr>
      </w:pPr>
      <w:r w:rsidRPr="3D088F6E">
        <w:rPr>
          <w:color w:val="auto"/>
          <w:sz w:val="32"/>
          <w:szCs w:val="32"/>
        </w:rPr>
        <w:t>Skills and Expertise</w:t>
      </w:r>
    </w:p>
    <w:p w14:paraId="1952E481" w14:textId="77777777" w:rsidR="00E4751D" w:rsidRDefault="3D088F6E" w:rsidP="00E4751D">
      <w:r>
        <w:t xml:space="preserve">Add any </w:t>
      </w:r>
      <w:r w:rsidRPr="3D088F6E">
        <w:rPr>
          <w:b/>
          <w:bCs/>
        </w:rPr>
        <w:t>relevant</w:t>
      </w:r>
      <w:r>
        <w:t xml:space="preserve"> skills and expertise. People will start recommending you for these!</w:t>
      </w:r>
    </w:p>
    <w:p w14:paraId="69D0C959" w14:textId="77777777" w:rsidR="00E4751D" w:rsidRPr="00411A23" w:rsidRDefault="3D088F6E" w:rsidP="3D088F6E">
      <w:pPr>
        <w:pStyle w:val="Contents"/>
        <w:rPr>
          <w:color w:val="auto"/>
          <w:sz w:val="32"/>
          <w:szCs w:val="32"/>
        </w:rPr>
      </w:pPr>
      <w:r w:rsidRPr="3D088F6E">
        <w:rPr>
          <w:color w:val="auto"/>
          <w:sz w:val="32"/>
          <w:szCs w:val="32"/>
        </w:rPr>
        <w:lastRenderedPageBreak/>
        <w:t>Education</w:t>
      </w:r>
    </w:p>
    <w:p w14:paraId="09C5BDAB" w14:textId="77777777" w:rsidR="00E4751D" w:rsidRDefault="3D088F6E" w:rsidP="00E4751D">
      <w:r>
        <w:t xml:space="preserve">Include any </w:t>
      </w:r>
      <w:r w:rsidRPr="3D088F6E">
        <w:rPr>
          <w:b/>
          <w:bCs/>
        </w:rPr>
        <w:t>relevant</w:t>
      </w:r>
      <w:r>
        <w:t xml:space="preserve"> education, ensuring correct name of degree and years.</w:t>
      </w:r>
    </w:p>
    <w:p w14:paraId="0D0B940D" w14:textId="77777777" w:rsidR="00E4751D" w:rsidRDefault="00E4751D" w:rsidP="00E4751D"/>
    <w:p w14:paraId="3C6520E6" w14:textId="77777777" w:rsidR="00E4751D" w:rsidRDefault="3D088F6E" w:rsidP="00E4751D">
      <w:r>
        <w:t xml:space="preserve">Qualification:  </w:t>
      </w:r>
    </w:p>
    <w:p w14:paraId="1ECD4DB7" w14:textId="77777777" w:rsidR="00E4751D" w:rsidRDefault="3D088F6E" w:rsidP="00E4751D">
      <w:r>
        <w:t xml:space="preserve">Institution:  </w:t>
      </w:r>
    </w:p>
    <w:p w14:paraId="1A6DB76A" w14:textId="77777777" w:rsidR="00E4751D" w:rsidRDefault="3D088F6E" w:rsidP="00E4751D">
      <w:r>
        <w:t xml:space="preserve">Year Obtained:  </w:t>
      </w:r>
    </w:p>
    <w:p w14:paraId="0E27B00A" w14:textId="77777777" w:rsidR="00E4751D" w:rsidRDefault="00E4751D" w:rsidP="00E4751D"/>
    <w:p w14:paraId="6CBFE2B0" w14:textId="77777777" w:rsidR="00E4751D" w:rsidRDefault="3D088F6E" w:rsidP="00E4751D">
      <w:r>
        <w:t xml:space="preserve">Qualification:  </w:t>
      </w:r>
    </w:p>
    <w:p w14:paraId="199F7DBF" w14:textId="77777777" w:rsidR="00E4751D" w:rsidRDefault="3D088F6E" w:rsidP="00E4751D">
      <w:r>
        <w:t xml:space="preserve">Institution:  </w:t>
      </w:r>
    </w:p>
    <w:p w14:paraId="6506B355" w14:textId="77777777" w:rsidR="00E4751D" w:rsidRDefault="3D088F6E" w:rsidP="00E4751D">
      <w:r>
        <w:t xml:space="preserve">Year Obtained:  </w:t>
      </w:r>
    </w:p>
    <w:p w14:paraId="60061E4C" w14:textId="77777777" w:rsidR="00E4751D" w:rsidRDefault="00E4751D" w:rsidP="00E4751D"/>
    <w:p w14:paraId="6840AF99" w14:textId="77777777" w:rsidR="00E4751D" w:rsidRDefault="3D088F6E" w:rsidP="00E4751D">
      <w:r>
        <w:t xml:space="preserve">Qualification:  </w:t>
      </w:r>
    </w:p>
    <w:p w14:paraId="7254EFAD" w14:textId="77777777" w:rsidR="00E4751D" w:rsidRDefault="3D088F6E" w:rsidP="00E4751D">
      <w:r>
        <w:t xml:space="preserve">Institution:  </w:t>
      </w:r>
    </w:p>
    <w:p w14:paraId="7305A778" w14:textId="77777777" w:rsidR="00E4751D" w:rsidRDefault="3D088F6E" w:rsidP="00E4751D">
      <w:r>
        <w:t xml:space="preserve">Year Obtained:  </w:t>
      </w:r>
    </w:p>
    <w:p w14:paraId="5F782650" w14:textId="77777777" w:rsidR="00E4751D" w:rsidRPr="00411A23" w:rsidRDefault="3D088F6E" w:rsidP="3D088F6E">
      <w:pPr>
        <w:pStyle w:val="Contents"/>
        <w:rPr>
          <w:color w:val="auto"/>
          <w:sz w:val="32"/>
          <w:szCs w:val="32"/>
        </w:rPr>
      </w:pPr>
      <w:r w:rsidRPr="3D088F6E">
        <w:rPr>
          <w:color w:val="auto"/>
          <w:sz w:val="32"/>
          <w:szCs w:val="32"/>
        </w:rPr>
        <w:t>Certifications</w:t>
      </w:r>
    </w:p>
    <w:p w14:paraId="1121C305" w14:textId="77777777" w:rsidR="00E4751D" w:rsidRDefault="3D088F6E" w:rsidP="00E4751D">
      <w:r>
        <w:t>Relevant memberships and qualifications.</w:t>
      </w:r>
    </w:p>
    <w:p w14:paraId="3641BC6B" w14:textId="77777777" w:rsidR="00E4751D" w:rsidRDefault="3D088F6E" w:rsidP="00E4751D">
      <w:r>
        <w:t xml:space="preserve">Certification:  </w:t>
      </w:r>
    </w:p>
    <w:p w14:paraId="1C286F3D" w14:textId="77777777" w:rsidR="00E4751D" w:rsidRDefault="3D088F6E" w:rsidP="00E4751D">
      <w:r>
        <w:t xml:space="preserve">Organisation:  </w:t>
      </w:r>
    </w:p>
    <w:p w14:paraId="16F726E6" w14:textId="77777777" w:rsidR="00E4751D" w:rsidRDefault="3D088F6E" w:rsidP="00E4751D">
      <w:r>
        <w:t xml:space="preserve">Year Certified:  </w:t>
      </w:r>
    </w:p>
    <w:p w14:paraId="44EAFD9C" w14:textId="77777777" w:rsidR="00E4751D" w:rsidRDefault="00E4751D" w:rsidP="00E4751D"/>
    <w:p w14:paraId="2C30EE8B" w14:textId="77777777" w:rsidR="00E4751D" w:rsidRDefault="3D088F6E" w:rsidP="00E4751D">
      <w:r>
        <w:t xml:space="preserve">Certification:  </w:t>
      </w:r>
    </w:p>
    <w:p w14:paraId="17885D8A" w14:textId="77777777" w:rsidR="00E4751D" w:rsidRDefault="3D088F6E" w:rsidP="00E4751D">
      <w:r>
        <w:t xml:space="preserve">Organisation:  </w:t>
      </w:r>
    </w:p>
    <w:p w14:paraId="6981F111" w14:textId="77777777" w:rsidR="00E4751D" w:rsidRDefault="3D088F6E" w:rsidP="00E4751D">
      <w:r>
        <w:t xml:space="preserve">Year Certified:  </w:t>
      </w:r>
    </w:p>
    <w:p w14:paraId="4B94D5A5" w14:textId="77777777" w:rsidR="00E4751D" w:rsidRDefault="00E4751D" w:rsidP="00E4751D"/>
    <w:p w14:paraId="04043A3D" w14:textId="77777777" w:rsidR="00E4751D" w:rsidRDefault="3D088F6E" w:rsidP="00E4751D">
      <w:r>
        <w:t xml:space="preserve">Certification:  </w:t>
      </w:r>
    </w:p>
    <w:p w14:paraId="0768B2B3" w14:textId="77777777" w:rsidR="00E4751D" w:rsidRDefault="3D088F6E" w:rsidP="00E4751D">
      <w:r>
        <w:t xml:space="preserve">Organisation:  </w:t>
      </w:r>
    </w:p>
    <w:p w14:paraId="689CEF17" w14:textId="77777777" w:rsidR="00E4751D" w:rsidRDefault="3D088F6E" w:rsidP="00E4751D">
      <w:r>
        <w:t xml:space="preserve">Year Certified:  </w:t>
      </w:r>
    </w:p>
    <w:p w14:paraId="149E8E8A" w14:textId="77777777" w:rsidR="00E4751D" w:rsidRPr="00411A23" w:rsidRDefault="3D088F6E" w:rsidP="3D088F6E">
      <w:pPr>
        <w:pStyle w:val="Contents"/>
        <w:rPr>
          <w:color w:val="auto"/>
          <w:sz w:val="32"/>
          <w:szCs w:val="32"/>
        </w:rPr>
      </w:pPr>
      <w:r w:rsidRPr="3D088F6E">
        <w:rPr>
          <w:color w:val="auto"/>
          <w:sz w:val="32"/>
          <w:szCs w:val="32"/>
        </w:rPr>
        <w:lastRenderedPageBreak/>
        <w:t>Organisations</w:t>
      </w:r>
    </w:p>
    <w:p w14:paraId="0AD908A1" w14:textId="77777777" w:rsidR="00E4751D" w:rsidRDefault="3D088F6E" w:rsidP="00E4751D">
      <w:r>
        <w:t xml:space="preserve">Relevant professional memberships such as Industry Groups/Associations, Chamber of Commerce, University Alumni. Also include positions held on committees and boards such as secretary of an association, board member of a company, role on an advisory board. </w:t>
      </w:r>
    </w:p>
    <w:p w14:paraId="58E74CEE" w14:textId="77777777" w:rsidR="00D30C36" w:rsidRDefault="3D088F6E" w:rsidP="00D30C36">
      <w:r>
        <w:t>Member Type or Role:</w:t>
      </w:r>
    </w:p>
    <w:p w14:paraId="32321D09" w14:textId="77777777" w:rsidR="00D30C36" w:rsidRDefault="3D088F6E" w:rsidP="00D30C36">
      <w:r>
        <w:t xml:space="preserve">Organisation:    </w:t>
      </w:r>
    </w:p>
    <w:p w14:paraId="53459BBE" w14:textId="77777777" w:rsidR="00D30C36" w:rsidRDefault="3D088F6E" w:rsidP="00D30C36">
      <w:r>
        <w:t xml:space="preserve">Years </w:t>
      </w:r>
      <w:proofErr w:type="gramStart"/>
      <w:r>
        <w:t>From</w:t>
      </w:r>
      <w:proofErr w:type="gramEnd"/>
      <w:r>
        <w:t xml:space="preserve"> and To:  </w:t>
      </w:r>
    </w:p>
    <w:p w14:paraId="3DEEC669" w14:textId="77777777" w:rsidR="00D30C36" w:rsidRDefault="00D30C36" w:rsidP="00D30C36"/>
    <w:p w14:paraId="35670A07" w14:textId="77777777" w:rsidR="00D30C36" w:rsidRDefault="3D088F6E" w:rsidP="00D30C36">
      <w:r>
        <w:t>Member Type or Role:</w:t>
      </w:r>
    </w:p>
    <w:p w14:paraId="171A7F28" w14:textId="77777777" w:rsidR="00D30C36" w:rsidRDefault="3D088F6E" w:rsidP="00D30C36">
      <w:r>
        <w:t xml:space="preserve">Organisation:  </w:t>
      </w:r>
    </w:p>
    <w:p w14:paraId="6EF9FE57" w14:textId="77777777" w:rsidR="00D30C36" w:rsidRDefault="3D088F6E" w:rsidP="00D30C36">
      <w:r>
        <w:t xml:space="preserve">Years </w:t>
      </w:r>
      <w:proofErr w:type="gramStart"/>
      <w:r>
        <w:t>From</w:t>
      </w:r>
      <w:proofErr w:type="gramEnd"/>
      <w:r>
        <w:t xml:space="preserve"> and To:  </w:t>
      </w:r>
    </w:p>
    <w:p w14:paraId="3656B9AB" w14:textId="77777777" w:rsidR="00D30C36" w:rsidRDefault="00D30C36" w:rsidP="00D30C36"/>
    <w:p w14:paraId="257D3E69" w14:textId="77777777" w:rsidR="00D30C36" w:rsidRDefault="3D088F6E" w:rsidP="00D30C36">
      <w:r>
        <w:t>Member Type or Role:</w:t>
      </w:r>
    </w:p>
    <w:p w14:paraId="38275357" w14:textId="77777777" w:rsidR="00D30C36" w:rsidRDefault="3D088F6E" w:rsidP="00D30C36">
      <w:r>
        <w:t xml:space="preserve">Organisation:  </w:t>
      </w:r>
    </w:p>
    <w:p w14:paraId="23BDB290" w14:textId="77777777" w:rsidR="00D30C36" w:rsidRPr="00E4751D" w:rsidRDefault="3D088F6E" w:rsidP="00D30C36">
      <w:r>
        <w:t xml:space="preserve">Years </w:t>
      </w:r>
      <w:proofErr w:type="gramStart"/>
      <w:r>
        <w:t>From</w:t>
      </w:r>
      <w:proofErr w:type="gramEnd"/>
      <w:r>
        <w:t xml:space="preserve"> and To:  </w:t>
      </w:r>
    </w:p>
    <w:sectPr w:rsidR="00D30C36" w:rsidRPr="00E4751D" w:rsidSect="002F283A">
      <w:headerReference w:type="default" r:id="rId8"/>
      <w:footerReference w:type="even" r:id="rId9"/>
      <w:footerReference w:type="default" r:id="rId10"/>
      <w:headerReference w:type="first" r:id="rId11"/>
      <w:pgSz w:w="11900" w:h="16840"/>
      <w:pgMar w:top="2268" w:right="1134" w:bottom="709" w:left="1134" w:header="993" w:footer="709" w:gutter="0"/>
      <w:cols w:space="708"/>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1ABDE" w14:textId="77777777" w:rsidR="00212B46" w:rsidRDefault="00212B46" w:rsidP="00D00B50">
      <w:pPr>
        <w:spacing w:after="0"/>
      </w:pPr>
      <w:r>
        <w:separator/>
      </w:r>
    </w:p>
  </w:endnote>
  <w:endnote w:type="continuationSeparator" w:id="0">
    <w:p w14:paraId="4F4C337F" w14:textId="77777777" w:rsidR="00212B46" w:rsidRDefault="00212B46" w:rsidP="00D00B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8121" w14:textId="77777777" w:rsidR="00070835" w:rsidRDefault="0039237D" w:rsidP="00AB0225">
    <w:pPr>
      <w:pStyle w:val="Footer"/>
      <w:framePr w:wrap="around" w:vAnchor="text" w:hAnchor="margin" w:xAlign="right" w:y="1"/>
      <w:rPr>
        <w:rStyle w:val="PageNumber"/>
      </w:rPr>
    </w:pPr>
    <w:r>
      <w:rPr>
        <w:rStyle w:val="PageNumber"/>
      </w:rPr>
      <w:fldChar w:fldCharType="begin"/>
    </w:r>
    <w:r w:rsidR="00070835">
      <w:rPr>
        <w:rStyle w:val="PageNumber"/>
      </w:rPr>
      <w:instrText xml:space="preserve">PAGE  </w:instrText>
    </w:r>
    <w:r>
      <w:rPr>
        <w:rStyle w:val="PageNumber"/>
      </w:rPr>
      <w:fldChar w:fldCharType="end"/>
    </w:r>
  </w:p>
  <w:p w14:paraId="1299C43A" w14:textId="77777777" w:rsidR="00070835" w:rsidRDefault="00070835" w:rsidP="002F58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0BCC4" w14:textId="77777777" w:rsidR="00070835" w:rsidRPr="002F58B4" w:rsidRDefault="0039237D" w:rsidP="002F58B4">
    <w:pPr>
      <w:pStyle w:val="Footer"/>
      <w:framePr w:wrap="around" w:vAnchor="page" w:hAnchor="page" w:x="10944" w:y="15877"/>
      <w:rPr>
        <w:rStyle w:val="PageNumber"/>
        <w:b/>
        <w:color w:val="FFFFFF" w:themeColor="background1"/>
      </w:rPr>
    </w:pPr>
    <w:r w:rsidRPr="002F58B4">
      <w:rPr>
        <w:rStyle w:val="PageNumber"/>
        <w:b/>
        <w:color w:val="FFFFFF" w:themeColor="background1"/>
      </w:rPr>
      <w:fldChar w:fldCharType="begin"/>
    </w:r>
    <w:r w:rsidR="00070835" w:rsidRPr="002F58B4">
      <w:rPr>
        <w:rStyle w:val="PageNumber"/>
        <w:b/>
        <w:color w:val="FFFFFF" w:themeColor="background1"/>
      </w:rPr>
      <w:instrText xml:space="preserve">PAGE  </w:instrText>
    </w:r>
    <w:r w:rsidRPr="002F58B4">
      <w:rPr>
        <w:rStyle w:val="PageNumber"/>
        <w:b/>
        <w:color w:val="FFFFFF" w:themeColor="background1"/>
      </w:rPr>
      <w:fldChar w:fldCharType="separate"/>
    </w:r>
    <w:r w:rsidR="001C6E5A">
      <w:rPr>
        <w:rStyle w:val="PageNumber"/>
        <w:b/>
        <w:noProof/>
        <w:color w:val="FFFFFF" w:themeColor="background1"/>
      </w:rPr>
      <w:t>5</w:t>
    </w:r>
    <w:r w:rsidRPr="002F58B4">
      <w:rPr>
        <w:rStyle w:val="PageNumber"/>
        <w:b/>
        <w:color w:val="FFFFFF" w:themeColor="background1"/>
      </w:rPr>
      <w:fldChar w:fldCharType="end"/>
    </w:r>
  </w:p>
  <w:p w14:paraId="4B99056E" w14:textId="77777777" w:rsidR="00070835" w:rsidRDefault="00070835" w:rsidP="002F58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1C294" w14:textId="77777777" w:rsidR="00212B46" w:rsidRDefault="00212B46" w:rsidP="00D00B50">
      <w:pPr>
        <w:spacing w:after="0"/>
      </w:pPr>
      <w:r>
        <w:separator/>
      </w:r>
    </w:p>
  </w:footnote>
  <w:footnote w:type="continuationSeparator" w:id="0">
    <w:p w14:paraId="768BF46A" w14:textId="77777777" w:rsidR="00212B46" w:rsidRDefault="00212B46" w:rsidP="00D00B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B0818" w14:textId="77777777" w:rsidR="00070835" w:rsidRDefault="002F283A" w:rsidP="002F283A">
    <w:pPr>
      <w:pStyle w:val="Header"/>
    </w:pPr>
    <w:r>
      <w:rPr>
        <w:noProof/>
      </w:rPr>
      <w:drawing>
        <wp:inline distT="0" distB="0" distL="0" distR="0" wp14:anchorId="1B765988" wp14:editId="07777777">
          <wp:extent cx="2295998" cy="58200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rfish landscape logo.jpg"/>
                  <pic:cNvPicPr/>
                </pic:nvPicPr>
                <pic:blipFill rotWithShape="1">
                  <a:blip r:embed="rId1"/>
                  <a:srcRect t="23722" b="25581"/>
                  <a:stretch/>
                </pic:blipFill>
                <pic:spPr bwMode="auto">
                  <a:xfrm>
                    <a:off x="0" y="0"/>
                    <a:ext cx="2308989" cy="585295"/>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C3BA8" w14:textId="77777777" w:rsidR="00070835" w:rsidRDefault="00070835">
    <w:pPr>
      <w:pStyle w:val="Header"/>
    </w:pPr>
    <w:r>
      <w:rPr>
        <w:noProof/>
        <w:lang w:eastAsia="en-AU"/>
      </w:rPr>
      <w:drawing>
        <wp:anchor distT="0" distB="0" distL="114300" distR="114300" simplePos="0" relativeHeight="251667456" behindDoc="1" locked="0" layoutInCell="1" allowOverlap="1" wp14:anchorId="2CD05A22" wp14:editId="501E841F">
          <wp:simplePos x="0" y="0"/>
          <wp:positionH relativeFrom="page">
            <wp:posOffset>0</wp:posOffset>
          </wp:positionH>
          <wp:positionV relativeFrom="page">
            <wp:posOffset>0</wp:posOffset>
          </wp:positionV>
          <wp:extent cx="7559675" cy="10688955"/>
          <wp:effectExtent l="0" t="0" r="9525"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GR2428_CHReportTemplate_AU.gif"/>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895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F379D"/>
    <w:multiLevelType w:val="multilevel"/>
    <w:tmpl w:val="A51E056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7617FF1"/>
    <w:multiLevelType w:val="hybridMultilevel"/>
    <w:tmpl w:val="4F0E65EE"/>
    <w:lvl w:ilvl="0" w:tplc="B4C80468">
      <w:start w:val="1"/>
      <w:numFmt w:val="bullet"/>
      <w:lvlText w:val=""/>
      <w:lvlJc w:val="left"/>
      <w:pPr>
        <w:ind w:left="720" w:hanging="360"/>
      </w:pPr>
      <w:rPr>
        <w:rFonts w:ascii="Wingdings" w:hAnsi="Wingdings" w:hint="default"/>
        <w:color w:val="FDB913"/>
        <w:kern w:val="0"/>
        <w:position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D7E7B40"/>
    <w:multiLevelType w:val="hybridMultilevel"/>
    <w:tmpl w:val="4EA2FF2E"/>
    <w:lvl w:ilvl="0" w:tplc="F13074D6">
      <w:start w:val="1"/>
      <w:numFmt w:val="bullet"/>
      <w:lvlText w:val=""/>
      <w:lvlJc w:val="left"/>
      <w:pPr>
        <w:ind w:left="720" w:hanging="720"/>
      </w:pPr>
      <w:rPr>
        <w:rFonts w:ascii="Wingdings" w:hAnsi="Wingdings" w:hint="default"/>
        <w:color w:val="EEA42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74148"/>
    <w:multiLevelType w:val="hybridMultilevel"/>
    <w:tmpl w:val="506218B0"/>
    <w:lvl w:ilvl="0" w:tplc="69DA4B3C">
      <w:start w:val="1"/>
      <w:numFmt w:val="bullet"/>
      <w:lvlText w:val=""/>
      <w:lvlJc w:val="left"/>
      <w:pPr>
        <w:ind w:left="284" w:hanging="284"/>
      </w:pPr>
      <w:rPr>
        <w:rFonts w:ascii="Wingdings" w:hAnsi="Wingdings" w:hint="default"/>
        <w:color w:val="EEA42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CA7874"/>
    <w:multiLevelType w:val="hybridMultilevel"/>
    <w:tmpl w:val="9A9E14EA"/>
    <w:lvl w:ilvl="0" w:tplc="BB508576">
      <w:start w:val="1"/>
      <w:numFmt w:val="bullet"/>
      <w:lvlText w:val=""/>
      <w:lvlJc w:val="left"/>
      <w:pPr>
        <w:ind w:left="720" w:hanging="360"/>
      </w:pPr>
      <w:rPr>
        <w:rFonts w:ascii="Wingdings" w:hAnsi="Wingdings" w:hint="default"/>
        <w:color w:val="EEA42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0C47AE"/>
    <w:multiLevelType w:val="multilevel"/>
    <w:tmpl w:val="4EA2FF2E"/>
    <w:lvl w:ilvl="0">
      <w:start w:val="1"/>
      <w:numFmt w:val="bullet"/>
      <w:lvlText w:val=""/>
      <w:lvlJc w:val="left"/>
      <w:pPr>
        <w:ind w:left="720" w:hanging="720"/>
      </w:pPr>
      <w:rPr>
        <w:rFonts w:ascii="Wingdings" w:hAnsi="Wingdings" w:hint="default"/>
        <w:color w:val="EEA420"/>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71F7F5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F2A237F"/>
    <w:multiLevelType w:val="multilevel"/>
    <w:tmpl w:val="AE601E62"/>
    <w:lvl w:ilvl="0">
      <w:start w:val="1"/>
      <w:numFmt w:val="bullet"/>
      <w:lvlText w:val=""/>
      <w:lvlJc w:val="left"/>
      <w:pPr>
        <w:ind w:left="284" w:hanging="284"/>
      </w:pPr>
      <w:rPr>
        <w:rFonts w:ascii="Wingdings" w:hAnsi="Wingdings" w:hint="default"/>
        <w:color w:val="EEA420"/>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50A0804"/>
    <w:multiLevelType w:val="multilevel"/>
    <w:tmpl w:val="9A9E14EA"/>
    <w:lvl w:ilvl="0">
      <w:start w:val="1"/>
      <w:numFmt w:val="bullet"/>
      <w:lvlText w:val=""/>
      <w:lvlJc w:val="left"/>
      <w:pPr>
        <w:ind w:left="720" w:hanging="360"/>
      </w:pPr>
      <w:rPr>
        <w:rFonts w:ascii="Wingdings" w:hAnsi="Wingdings" w:hint="default"/>
        <w:color w:val="EEA420"/>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5BC337F"/>
    <w:multiLevelType w:val="hybridMultilevel"/>
    <w:tmpl w:val="9A260B8E"/>
    <w:lvl w:ilvl="0" w:tplc="E78A2548">
      <w:start w:val="1"/>
      <w:numFmt w:val="bullet"/>
      <w:lvlText w:val=""/>
      <w:lvlJc w:val="left"/>
      <w:pPr>
        <w:ind w:left="284" w:hanging="284"/>
      </w:pPr>
      <w:rPr>
        <w:rFonts w:ascii="Wingdings" w:hAnsi="Wingdings" w:hint="default"/>
        <w:color w:val="EEA42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2C6FC1"/>
    <w:multiLevelType w:val="multilevel"/>
    <w:tmpl w:val="A51E05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29872D9"/>
    <w:multiLevelType w:val="hybridMultilevel"/>
    <w:tmpl w:val="93FA779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74D30E60"/>
    <w:multiLevelType w:val="multilevel"/>
    <w:tmpl w:val="A51E05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7775BE0"/>
    <w:multiLevelType w:val="hybridMultilevel"/>
    <w:tmpl w:val="CF769D4C"/>
    <w:lvl w:ilvl="0" w:tplc="96F49BE2">
      <w:start w:val="1"/>
      <w:numFmt w:val="bullet"/>
      <w:lvlText w:val=""/>
      <w:lvlJc w:val="left"/>
      <w:pPr>
        <w:ind w:left="360" w:hanging="360"/>
      </w:pPr>
      <w:rPr>
        <w:rFonts w:ascii="Wingdings" w:hAnsi="Wingdings" w:hint="default"/>
        <w:color w:val="FA1E1E"/>
        <w:kern w:val="0"/>
        <w:position w:val="0"/>
        <w:sz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78BC10A9"/>
    <w:multiLevelType w:val="hybridMultilevel"/>
    <w:tmpl w:val="AE601E62"/>
    <w:lvl w:ilvl="0" w:tplc="69DA4B3C">
      <w:start w:val="1"/>
      <w:numFmt w:val="bullet"/>
      <w:lvlText w:val=""/>
      <w:lvlJc w:val="left"/>
      <w:pPr>
        <w:ind w:left="284" w:hanging="284"/>
      </w:pPr>
      <w:rPr>
        <w:rFonts w:ascii="Wingdings" w:hAnsi="Wingdings" w:hint="default"/>
        <w:color w:val="EEA42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10"/>
  </w:num>
  <w:num w:numId="4">
    <w:abstractNumId w:val="6"/>
  </w:num>
  <w:num w:numId="5">
    <w:abstractNumId w:val="4"/>
  </w:num>
  <w:num w:numId="6">
    <w:abstractNumId w:val="8"/>
  </w:num>
  <w:num w:numId="7">
    <w:abstractNumId w:val="2"/>
  </w:num>
  <w:num w:numId="8">
    <w:abstractNumId w:val="5"/>
  </w:num>
  <w:num w:numId="9">
    <w:abstractNumId w:val="3"/>
  </w:num>
  <w:num w:numId="10">
    <w:abstractNumId w:val="14"/>
  </w:num>
  <w:num w:numId="11">
    <w:abstractNumId w:val="7"/>
  </w:num>
  <w:num w:numId="12">
    <w:abstractNumId w:val="9"/>
  </w:num>
  <w:num w:numId="13">
    <w:abstractNumId w:val="0"/>
  </w:num>
  <w:num w:numId="14">
    <w:abstractNumId w:val="1"/>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1"/>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284"/>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2sDQ0NDA3tDAzNrVQ0lEKTi0uzszPAykwrAUArz+5FywAAAA="/>
    <w:docVar w:name="ShowStaticGuides" w:val="1"/>
  </w:docVars>
  <w:rsids>
    <w:rsidRoot w:val="00075205"/>
    <w:rsid w:val="000047D0"/>
    <w:rsid w:val="00023FE9"/>
    <w:rsid w:val="00032DF2"/>
    <w:rsid w:val="00063788"/>
    <w:rsid w:val="00070835"/>
    <w:rsid w:val="00075205"/>
    <w:rsid w:val="00124F84"/>
    <w:rsid w:val="00127F94"/>
    <w:rsid w:val="00141BC2"/>
    <w:rsid w:val="001528C0"/>
    <w:rsid w:val="0015532A"/>
    <w:rsid w:val="00155553"/>
    <w:rsid w:val="00176960"/>
    <w:rsid w:val="00196927"/>
    <w:rsid w:val="001C6E5A"/>
    <w:rsid w:val="001D623D"/>
    <w:rsid w:val="00212B46"/>
    <w:rsid w:val="00214E40"/>
    <w:rsid w:val="00244E8D"/>
    <w:rsid w:val="0026703D"/>
    <w:rsid w:val="0028471D"/>
    <w:rsid w:val="002C1240"/>
    <w:rsid w:val="002D0106"/>
    <w:rsid w:val="002D224F"/>
    <w:rsid w:val="002F283A"/>
    <w:rsid w:val="002F58B4"/>
    <w:rsid w:val="003073D7"/>
    <w:rsid w:val="003235B7"/>
    <w:rsid w:val="00334B38"/>
    <w:rsid w:val="00353A54"/>
    <w:rsid w:val="0039237D"/>
    <w:rsid w:val="003D256A"/>
    <w:rsid w:val="003F7B01"/>
    <w:rsid w:val="00411A23"/>
    <w:rsid w:val="0043747E"/>
    <w:rsid w:val="004A518B"/>
    <w:rsid w:val="005508BC"/>
    <w:rsid w:val="005C4EBC"/>
    <w:rsid w:val="00621119"/>
    <w:rsid w:val="00622BFE"/>
    <w:rsid w:val="00687296"/>
    <w:rsid w:val="006F4436"/>
    <w:rsid w:val="00745A9E"/>
    <w:rsid w:val="00765290"/>
    <w:rsid w:val="0078584B"/>
    <w:rsid w:val="007B25AF"/>
    <w:rsid w:val="007C0841"/>
    <w:rsid w:val="007E4B05"/>
    <w:rsid w:val="007F24BA"/>
    <w:rsid w:val="00801D65"/>
    <w:rsid w:val="00811BE1"/>
    <w:rsid w:val="00882FF6"/>
    <w:rsid w:val="008C4B7D"/>
    <w:rsid w:val="008D2636"/>
    <w:rsid w:val="008F19BB"/>
    <w:rsid w:val="009B78E9"/>
    <w:rsid w:val="009F55DA"/>
    <w:rsid w:val="00A11CB2"/>
    <w:rsid w:val="00A1765E"/>
    <w:rsid w:val="00A26ECF"/>
    <w:rsid w:val="00A4478C"/>
    <w:rsid w:val="00A66684"/>
    <w:rsid w:val="00A80D82"/>
    <w:rsid w:val="00A80F01"/>
    <w:rsid w:val="00AB0225"/>
    <w:rsid w:val="00AB6D2E"/>
    <w:rsid w:val="00AC4DF8"/>
    <w:rsid w:val="00B16C85"/>
    <w:rsid w:val="00B41A61"/>
    <w:rsid w:val="00B55651"/>
    <w:rsid w:val="00B9011A"/>
    <w:rsid w:val="00BF4349"/>
    <w:rsid w:val="00C06FAF"/>
    <w:rsid w:val="00C167EE"/>
    <w:rsid w:val="00C2455C"/>
    <w:rsid w:val="00C5336E"/>
    <w:rsid w:val="00C653E4"/>
    <w:rsid w:val="00C85735"/>
    <w:rsid w:val="00C91A4E"/>
    <w:rsid w:val="00CA6EF7"/>
    <w:rsid w:val="00D00B50"/>
    <w:rsid w:val="00D11415"/>
    <w:rsid w:val="00D30C36"/>
    <w:rsid w:val="00D560C8"/>
    <w:rsid w:val="00D7223B"/>
    <w:rsid w:val="00D72749"/>
    <w:rsid w:val="00D94F9A"/>
    <w:rsid w:val="00D96FBA"/>
    <w:rsid w:val="00DD3294"/>
    <w:rsid w:val="00E0558A"/>
    <w:rsid w:val="00E45390"/>
    <w:rsid w:val="00E4751D"/>
    <w:rsid w:val="00E50E62"/>
    <w:rsid w:val="00ED4507"/>
    <w:rsid w:val="00ED555A"/>
    <w:rsid w:val="00EE6F25"/>
    <w:rsid w:val="00F02113"/>
    <w:rsid w:val="00F06FA6"/>
    <w:rsid w:val="00F722A7"/>
    <w:rsid w:val="00FD3913"/>
    <w:rsid w:val="00FF4109"/>
    <w:rsid w:val="3D088F6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68C249"/>
  <w15:docId w15:val="{47432D5B-BA1E-4D9C-BB03-C3A326B8E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0106"/>
    <w:pPr>
      <w:spacing w:line="264" w:lineRule="auto"/>
    </w:pPr>
    <w:rPr>
      <w:rFonts w:ascii="Arial" w:eastAsiaTheme="minorHAnsi" w:hAnsi="Arial"/>
      <w:color w:val="000000" w:themeColor="text1"/>
      <w:sz w:val="20"/>
      <w:lang w:val="en-AU" w:eastAsia="en-US"/>
    </w:rPr>
  </w:style>
  <w:style w:type="paragraph" w:styleId="Heading1">
    <w:name w:val="heading 1"/>
    <w:basedOn w:val="Normal"/>
    <w:next w:val="Normal"/>
    <w:link w:val="Heading1Char"/>
    <w:rsid w:val="00745A9E"/>
    <w:pPr>
      <w:keepNext/>
      <w:keepLines/>
      <w:numPr>
        <w:numId w:val="1"/>
      </w:numPr>
      <w:spacing w:before="480" w:after="400"/>
      <w:ind w:left="431" w:hanging="431"/>
      <w:outlineLvl w:val="0"/>
    </w:pPr>
    <w:rPr>
      <w:rFonts w:eastAsiaTheme="majorEastAsia" w:cstheme="majorBidi"/>
      <w:color w:val="002D62"/>
      <w:sz w:val="48"/>
      <w:szCs w:val="36"/>
    </w:rPr>
  </w:style>
  <w:style w:type="paragraph" w:styleId="Heading2">
    <w:name w:val="heading 2"/>
    <w:basedOn w:val="Normal"/>
    <w:next w:val="Normal"/>
    <w:link w:val="Heading2Char"/>
    <w:uiPriority w:val="9"/>
    <w:unhideWhenUsed/>
    <w:qFormat/>
    <w:rsid w:val="00C85735"/>
    <w:pPr>
      <w:keepNext/>
      <w:keepLines/>
      <w:numPr>
        <w:ilvl w:val="1"/>
        <w:numId w:val="1"/>
      </w:numPr>
      <w:spacing w:before="600"/>
      <w:outlineLvl w:val="1"/>
    </w:pPr>
    <w:rPr>
      <w:rFonts w:eastAsiaTheme="majorEastAsia" w:cstheme="majorBidi"/>
      <w:color w:val="595959" w:themeColor="text1" w:themeTint="A6"/>
      <w:sz w:val="24"/>
      <w:szCs w:val="28"/>
    </w:rPr>
  </w:style>
  <w:style w:type="paragraph" w:styleId="Heading3">
    <w:name w:val="heading 3"/>
    <w:basedOn w:val="Normal"/>
    <w:next w:val="Normal"/>
    <w:link w:val="Heading3Char"/>
    <w:uiPriority w:val="9"/>
    <w:unhideWhenUsed/>
    <w:qFormat/>
    <w:rsid w:val="00C85735"/>
    <w:pPr>
      <w:keepNext/>
      <w:keepLines/>
      <w:numPr>
        <w:ilvl w:val="2"/>
        <w:numId w:val="1"/>
      </w:numPr>
      <w:spacing w:before="200"/>
      <w:outlineLvl w:val="2"/>
    </w:pPr>
    <w:rPr>
      <w:rFonts w:eastAsiaTheme="majorEastAsia" w:cstheme="majorBidi"/>
      <w:b/>
      <w:bCs/>
      <w:color w:val="595959" w:themeColor="text1" w:themeTint="A6"/>
      <w:szCs w:val="20"/>
    </w:rPr>
  </w:style>
  <w:style w:type="paragraph" w:styleId="Heading4">
    <w:name w:val="heading 4"/>
    <w:basedOn w:val="Normal"/>
    <w:next w:val="Normal"/>
    <w:link w:val="Heading4Char"/>
    <w:uiPriority w:val="9"/>
    <w:unhideWhenUsed/>
    <w:qFormat/>
    <w:rsid w:val="00ED4507"/>
    <w:pPr>
      <w:keepNext/>
      <w:keepLines/>
      <w:spacing w:before="200"/>
      <w:outlineLvl w:val="3"/>
    </w:pPr>
    <w:rPr>
      <w:rFonts w:eastAsiaTheme="majorEastAsia" w:cstheme="majorBidi"/>
      <w:b/>
      <w:bCs/>
      <w:iCs/>
      <w:color w:val="002D62"/>
    </w:rPr>
  </w:style>
  <w:style w:type="paragraph" w:styleId="Heading5">
    <w:name w:val="heading 5"/>
    <w:basedOn w:val="Normal"/>
    <w:next w:val="Normal"/>
    <w:link w:val="Heading5Char"/>
    <w:uiPriority w:val="9"/>
    <w:unhideWhenUsed/>
    <w:qFormat/>
    <w:rsid w:val="00BF4349"/>
    <w:pPr>
      <w:keepNext/>
      <w:keepLines/>
      <w:spacing w:before="200"/>
      <w:outlineLvl w:val="4"/>
    </w:pPr>
    <w:rPr>
      <w:rFonts w:eastAsiaTheme="majorEastAsia" w:cstheme="majorBidi"/>
      <w:i/>
      <w:sz w:val="18"/>
    </w:rPr>
  </w:style>
  <w:style w:type="paragraph" w:styleId="Heading6">
    <w:name w:val="heading 6"/>
    <w:basedOn w:val="Normal"/>
    <w:next w:val="Normal"/>
    <w:link w:val="Heading6Char"/>
    <w:uiPriority w:val="9"/>
    <w:semiHidden/>
    <w:unhideWhenUsed/>
    <w:qFormat/>
    <w:rsid w:val="0006378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63788"/>
    <w:pPr>
      <w:keepNext/>
      <w:keepLines/>
      <w:numPr>
        <w:ilvl w:val="6"/>
        <w:numId w:val="1"/>
      </w:numPr>
      <w:spacing w:before="20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63788"/>
    <w:pPr>
      <w:keepNext/>
      <w:keepLines/>
      <w:numPr>
        <w:ilvl w:val="7"/>
        <w:numId w:val="1"/>
      </w:numPr>
      <w:spacing w:before="200" w:after="0"/>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semiHidden/>
    <w:unhideWhenUsed/>
    <w:qFormat/>
    <w:rsid w:val="00063788"/>
    <w:pPr>
      <w:keepNext/>
      <w:keepLines/>
      <w:numPr>
        <w:ilvl w:val="8"/>
        <w:numId w:val="1"/>
      </w:numPr>
      <w:spacing w:before="200" w:after="0"/>
      <w:outlineLvl w:val="8"/>
    </w:pPr>
    <w:rPr>
      <w:rFonts w:asciiTheme="majorHAnsi" w:eastAsiaTheme="majorEastAsia" w:hAnsiTheme="majorHAnsi" w:cstheme="majorBidi"/>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5A9E"/>
    <w:rPr>
      <w:rFonts w:ascii="Arial" w:eastAsiaTheme="majorEastAsia" w:hAnsi="Arial" w:cstheme="majorBidi"/>
      <w:color w:val="002D62"/>
      <w:sz w:val="48"/>
      <w:szCs w:val="36"/>
      <w:lang w:eastAsia="en-US"/>
    </w:rPr>
  </w:style>
  <w:style w:type="paragraph" w:styleId="BalloonText">
    <w:name w:val="Balloon Text"/>
    <w:basedOn w:val="Normal"/>
    <w:link w:val="BalloonTextChar"/>
    <w:uiPriority w:val="99"/>
    <w:semiHidden/>
    <w:unhideWhenUsed/>
    <w:rsid w:val="0015532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5532A"/>
    <w:rPr>
      <w:rFonts w:ascii="Lucida Grande" w:eastAsiaTheme="minorHAnsi" w:hAnsi="Lucida Grande" w:cs="Lucida Grande"/>
      <w:sz w:val="18"/>
      <w:szCs w:val="18"/>
      <w:lang w:eastAsia="en-US"/>
    </w:rPr>
  </w:style>
  <w:style w:type="paragraph" w:styleId="Header">
    <w:name w:val="header"/>
    <w:basedOn w:val="Normal"/>
    <w:link w:val="HeaderChar"/>
    <w:uiPriority w:val="99"/>
    <w:unhideWhenUsed/>
    <w:rsid w:val="00D00B50"/>
    <w:pPr>
      <w:tabs>
        <w:tab w:val="center" w:pos="4320"/>
        <w:tab w:val="right" w:pos="8640"/>
      </w:tabs>
      <w:spacing w:after="0"/>
    </w:pPr>
  </w:style>
  <w:style w:type="character" w:customStyle="1" w:styleId="HeaderChar">
    <w:name w:val="Header Char"/>
    <w:basedOn w:val="DefaultParagraphFont"/>
    <w:link w:val="Header"/>
    <w:uiPriority w:val="99"/>
    <w:rsid w:val="00D00B50"/>
    <w:rPr>
      <w:rFonts w:ascii="Arial" w:eastAsiaTheme="minorHAnsi" w:hAnsi="Arial"/>
      <w:sz w:val="22"/>
      <w:lang w:eastAsia="en-US"/>
    </w:rPr>
  </w:style>
  <w:style w:type="paragraph" w:styleId="Footer">
    <w:name w:val="footer"/>
    <w:basedOn w:val="Normal"/>
    <w:link w:val="FooterChar"/>
    <w:uiPriority w:val="99"/>
    <w:unhideWhenUsed/>
    <w:rsid w:val="00D00B50"/>
    <w:pPr>
      <w:tabs>
        <w:tab w:val="center" w:pos="4320"/>
        <w:tab w:val="right" w:pos="8640"/>
      </w:tabs>
      <w:spacing w:after="0"/>
    </w:pPr>
  </w:style>
  <w:style w:type="character" w:customStyle="1" w:styleId="FooterChar">
    <w:name w:val="Footer Char"/>
    <w:basedOn w:val="DefaultParagraphFont"/>
    <w:link w:val="Footer"/>
    <w:uiPriority w:val="99"/>
    <w:rsid w:val="00D00B50"/>
    <w:rPr>
      <w:rFonts w:ascii="Arial" w:eastAsiaTheme="minorHAnsi" w:hAnsi="Arial"/>
      <w:sz w:val="22"/>
      <w:lang w:eastAsia="en-US"/>
    </w:rPr>
  </w:style>
  <w:style w:type="character" w:customStyle="1" w:styleId="Heading2Char">
    <w:name w:val="Heading 2 Char"/>
    <w:basedOn w:val="DefaultParagraphFont"/>
    <w:link w:val="Heading2"/>
    <w:uiPriority w:val="9"/>
    <w:rsid w:val="00C85735"/>
    <w:rPr>
      <w:rFonts w:ascii="Arial" w:eastAsiaTheme="majorEastAsia" w:hAnsi="Arial" w:cstheme="majorBidi"/>
      <w:color w:val="595959" w:themeColor="text1" w:themeTint="A6"/>
      <w:szCs w:val="28"/>
      <w:lang w:val="en-AU" w:eastAsia="en-US"/>
    </w:rPr>
  </w:style>
  <w:style w:type="paragraph" w:styleId="Subtitle">
    <w:name w:val="Subtitle"/>
    <w:basedOn w:val="Normal"/>
    <w:next w:val="Normal"/>
    <w:link w:val="SubtitleChar"/>
    <w:uiPriority w:val="11"/>
    <w:qFormat/>
    <w:rsid w:val="003D256A"/>
    <w:pPr>
      <w:jc w:val="right"/>
    </w:pPr>
    <w:rPr>
      <w:rFonts w:cs="Arial"/>
      <w:color w:val="595959" w:themeColor="text1" w:themeTint="A6"/>
      <w:sz w:val="28"/>
      <w:szCs w:val="28"/>
    </w:rPr>
  </w:style>
  <w:style w:type="character" w:customStyle="1" w:styleId="SubtitleChar">
    <w:name w:val="Subtitle Char"/>
    <w:basedOn w:val="DefaultParagraphFont"/>
    <w:link w:val="Subtitle"/>
    <w:uiPriority w:val="11"/>
    <w:rsid w:val="003D256A"/>
    <w:rPr>
      <w:rFonts w:ascii="Arial" w:eastAsiaTheme="minorHAnsi" w:hAnsi="Arial" w:cs="Arial"/>
      <w:color w:val="595959" w:themeColor="text1" w:themeTint="A6"/>
      <w:sz w:val="28"/>
      <w:szCs w:val="28"/>
      <w:lang w:eastAsia="en-US"/>
    </w:rPr>
  </w:style>
  <w:style w:type="paragraph" w:styleId="Title">
    <w:name w:val="Title"/>
    <w:basedOn w:val="Normal"/>
    <w:next w:val="Normal"/>
    <w:link w:val="TitleChar"/>
    <w:uiPriority w:val="10"/>
    <w:qFormat/>
    <w:rsid w:val="00745A9E"/>
    <w:pPr>
      <w:jc w:val="right"/>
    </w:pPr>
    <w:rPr>
      <w:color w:val="002D62"/>
      <w:sz w:val="60"/>
      <w:szCs w:val="60"/>
    </w:rPr>
  </w:style>
  <w:style w:type="character" w:customStyle="1" w:styleId="TitleChar">
    <w:name w:val="Title Char"/>
    <w:basedOn w:val="DefaultParagraphFont"/>
    <w:link w:val="Title"/>
    <w:uiPriority w:val="10"/>
    <w:rsid w:val="00745A9E"/>
    <w:rPr>
      <w:rFonts w:ascii="Arial" w:eastAsiaTheme="minorHAnsi" w:hAnsi="Arial"/>
      <w:color w:val="002D62"/>
      <w:sz w:val="60"/>
      <w:szCs w:val="60"/>
      <w:lang w:eastAsia="en-US"/>
    </w:rPr>
  </w:style>
  <w:style w:type="paragraph" w:styleId="TOC2">
    <w:name w:val="toc 2"/>
    <w:basedOn w:val="Normal"/>
    <w:next w:val="Normal"/>
    <w:autoRedefine/>
    <w:uiPriority w:val="39"/>
    <w:unhideWhenUsed/>
    <w:rsid w:val="00AB6D2E"/>
    <w:pPr>
      <w:ind w:left="220"/>
    </w:pPr>
    <w:rPr>
      <w:color w:val="021B39"/>
    </w:rPr>
  </w:style>
  <w:style w:type="paragraph" w:styleId="TOC1">
    <w:name w:val="toc 1"/>
    <w:basedOn w:val="Normal"/>
    <w:next w:val="Normal"/>
    <w:autoRedefine/>
    <w:uiPriority w:val="39"/>
    <w:unhideWhenUsed/>
    <w:rsid w:val="00745A9E"/>
    <w:pPr>
      <w:tabs>
        <w:tab w:val="left" w:pos="360"/>
        <w:tab w:val="right" w:leader="dot" w:pos="9622"/>
      </w:tabs>
      <w:spacing w:before="200"/>
    </w:pPr>
    <w:rPr>
      <w:color w:val="002D62"/>
      <w:sz w:val="24"/>
    </w:rPr>
  </w:style>
  <w:style w:type="paragraph" w:styleId="TOC3">
    <w:name w:val="toc 3"/>
    <w:basedOn w:val="Normal"/>
    <w:next w:val="Normal"/>
    <w:autoRedefine/>
    <w:uiPriority w:val="39"/>
    <w:unhideWhenUsed/>
    <w:rsid w:val="00063788"/>
    <w:pPr>
      <w:ind w:left="440"/>
    </w:pPr>
  </w:style>
  <w:style w:type="paragraph" w:styleId="TOC4">
    <w:name w:val="toc 4"/>
    <w:basedOn w:val="Normal"/>
    <w:next w:val="Normal"/>
    <w:autoRedefine/>
    <w:uiPriority w:val="39"/>
    <w:unhideWhenUsed/>
    <w:rsid w:val="00063788"/>
    <w:pPr>
      <w:ind w:left="660"/>
    </w:pPr>
  </w:style>
  <w:style w:type="paragraph" w:styleId="TOC5">
    <w:name w:val="toc 5"/>
    <w:basedOn w:val="Normal"/>
    <w:next w:val="Normal"/>
    <w:autoRedefine/>
    <w:uiPriority w:val="39"/>
    <w:unhideWhenUsed/>
    <w:rsid w:val="00063788"/>
    <w:pPr>
      <w:ind w:left="880"/>
    </w:pPr>
  </w:style>
  <w:style w:type="paragraph" w:styleId="TOC6">
    <w:name w:val="toc 6"/>
    <w:basedOn w:val="Normal"/>
    <w:next w:val="Normal"/>
    <w:autoRedefine/>
    <w:uiPriority w:val="39"/>
    <w:unhideWhenUsed/>
    <w:rsid w:val="00063788"/>
    <w:pPr>
      <w:ind w:left="1100"/>
    </w:pPr>
  </w:style>
  <w:style w:type="paragraph" w:styleId="TOC7">
    <w:name w:val="toc 7"/>
    <w:basedOn w:val="Normal"/>
    <w:next w:val="Normal"/>
    <w:autoRedefine/>
    <w:uiPriority w:val="39"/>
    <w:unhideWhenUsed/>
    <w:rsid w:val="00063788"/>
    <w:pPr>
      <w:ind w:left="1320"/>
    </w:pPr>
  </w:style>
  <w:style w:type="paragraph" w:styleId="TOC8">
    <w:name w:val="toc 8"/>
    <w:basedOn w:val="Normal"/>
    <w:next w:val="Normal"/>
    <w:autoRedefine/>
    <w:uiPriority w:val="39"/>
    <w:unhideWhenUsed/>
    <w:rsid w:val="00063788"/>
    <w:pPr>
      <w:ind w:left="1540"/>
    </w:pPr>
  </w:style>
  <w:style w:type="paragraph" w:styleId="TOC9">
    <w:name w:val="toc 9"/>
    <w:basedOn w:val="Normal"/>
    <w:next w:val="Normal"/>
    <w:autoRedefine/>
    <w:uiPriority w:val="39"/>
    <w:unhideWhenUsed/>
    <w:rsid w:val="00063788"/>
    <w:pPr>
      <w:ind w:left="1760"/>
    </w:pPr>
  </w:style>
  <w:style w:type="paragraph" w:customStyle="1" w:styleId="Contents">
    <w:name w:val="Contents"/>
    <w:basedOn w:val="Heading1"/>
    <w:qFormat/>
    <w:rsid w:val="00745A9E"/>
    <w:pPr>
      <w:numPr>
        <w:numId w:val="0"/>
      </w:numPr>
    </w:pPr>
  </w:style>
  <w:style w:type="character" w:customStyle="1" w:styleId="Heading3Char">
    <w:name w:val="Heading 3 Char"/>
    <w:basedOn w:val="DefaultParagraphFont"/>
    <w:link w:val="Heading3"/>
    <w:uiPriority w:val="9"/>
    <w:rsid w:val="00C85735"/>
    <w:rPr>
      <w:rFonts w:ascii="Arial" w:eastAsiaTheme="majorEastAsia" w:hAnsi="Arial" w:cstheme="majorBidi"/>
      <w:b/>
      <w:bCs/>
      <w:color w:val="595959" w:themeColor="text1" w:themeTint="A6"/>
      <w:sz w:val="20"/>
      <w:szCs w:val="20"/>
      <w:lang w:val="en-AU" w:eastAsia="en-US"/>
    </w:rPr>
  </w:style>
  <w:style w:type="character" w:customStyle="1" w:styleId="Heading4Char">
    <w:name w:val="Heading 4 Char"/>
    <w:basedOn w:val="DefaultParagraphFont"/>
    <w:link w:val="Heading4"/>
    <w:uiPriority w:val="9"/>
    <w:rsid w:val="00ED4507"/>
    <w:rPr>
      <w:rFonts w:ascii="Arial" w:eastAsiaTheme="majorEastAsia" w:hAnsi="Arial" w:cstheme="majorBidi"/>
      <w:b/>
      <w:bCs/>
      <w:iCs/>
      <w:color w:val="002D62"/>
      <w:sz w:val="20"/>
      <w:lang w:eastAsia="en-US"/>
    </w:rPr>
  </w:style>
  <w:style w:type="character" w:customStyle="1" w:styleId="Heading5Char">
    <w:name w:val="Heading 5 Char"/>
    <w:basedOn w:val="DefaultParagraphFont"/>
    <w:link w:val="Heading5"/>
    <w:uiPriority w:val="9"/>
    <w:rsid w:val="00BF4349"/>
    <w:rPr>
      <w:rFonts w:ascii="Arial" w:eastAsiaTheme="majorEastAsia" w:hAnsi="Arial" w:cstheme="majorBidi"/>
      <w:i/>
      <w:color w:val="000000" w:themeColor="text1"/>
      <w:sz w:val="18"/>
      <w:lang w:eastAsia="en-US"/>
    </w:rPr>
  </w:style>
  <w:style w:type="character" w:customStyle="1" w:styleId="Heading6Char">
    <w:name w:val="Heading 6 Char"/>
    <w:basedOn w:val="DefaultParagraphFont"/>
    <w:link w:val="Heading6"/>
    <w:uiPriority w:val="9"/>
    <w:semiHidden/>
    <w:rsid w:val="00063788"/>
    <w:rPr>
      <w:rFonts w:asciiTheme="majorHAnsi" w:eastAsiaTheme="majorEastAsia" w:hAnsiTheme="majorHAnsi" w:cstheme="majorBidi"/>
      <w:i/>
      <w:iCs/>
      <w:color w:val="243F60" w:themeColor="accent1" w:themeShade="7F"/>
      <w:sz w:val="22"/>
      <w:lang w:eastAsia="en-US"/>
    </w:rPr>
  </w:style>
  <w:style w:type="character" w:customStyle="1" w:styleId="Heading7Char">
    <w:name w:val="Heading 7 Char"/>
    <w:basedOn w:val="DefaultParagraphFont"/>
    <w:link w:val="Heading7"/>
    <w:uiPriority w:val="9"/>
    <w:semiHidden/>
    <w:rsid w:val="00063788"/>
    <w:rPr>
      <w:rFonts w:asciiTheme="majorHAnsi" w:eastAsiaTheme="majorEastAsia" w:hAnsiTheme="majorHAnsi" w:cstheme="majorBidi"/>
      <w:i/>
      <w:iCs/>
      <w:color w:val="404040" w:themeColor="text1" w:themeTint="BF"/>
      <w:sz w:val="22"/>
      <w:lang w:eastAsia="en-US"/>
    </w:rPr>
  </w:style>
  <w:style w:type="character" w:customStyle="1" w:styleId="Heading8Char">
    <w:name w:val="Heading 8 Char"/>
    <w:basedOn w:val="DefaultParagraphFont"/>
    <w:link w:val="Heading8"/>
    <w:uiPriority w:val="9"/>
    <w:semiHidden/>
    <w:rsid w:val="00063788"/>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uiPriority w:val="9"/>
    <w:semiHidden/>
    <w:rsid w:val="00063788"/>
    <w:rPr>
      <w:rFonts w:asciiTheme="majorHAnsi" w:eastAsiaTheme="majorEastAsia" w:hAnsiTheme="majorHAnsi" w:cstheme="majorBidi"/>
      <w:i/>
      <w:iCs/>
      <w:color w:val="404040" w:themeColor="text1" w:themeTint="BF"/>
      <w:sz w:val="20"/>
      <w:szCs w:val="20"/>
      <w:lang w:eastAsia="en-US"/>
    </w:rPr>
  </w:style>
  <w:style w:type="table" w:styleId="TableGrid">
    <w:name w:val="Table Grid"/>
    <w:basedOn w:val="TableNormal"/>
    <w:uiPriority w:val="59"/>
    <w:rsid w:val="00FF410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FF4109"/>
    <w:pPr>
      <w:spacing w:after="0"/>
    </w:pPr>
    <w:rPr>
      <w:b/>
      <w:color w:val="FFFFFF" w:themeColor="background1"/>
    </w:rPr>
  </w:style>
  <w:style w:type="paragraph" w:styleId="ListParagraph">
    <w:name w:val="List Paragraph"/>
    <w:basedOn w:val="Normal"/>
    <w:uiPriority w:val="34"/>
    <w:qFormat/>
    <w:rsid w:val="00FD3913"/>
    <w:pPr>
      <w:spacing w:after="100"/>
      <w:ind w:left="284"/>
    </w:pPr>
    <w:rPr>
      <w:szCs w:val="20"/>
    </w:rPr>
  </w:style>
  <w:style w:type="character" w:styleId="PageNumber">
    <w:name w:val="page number"/>
    <w:basedOn w:val="DefaultParagraphFont"/>
    <w:uiPriority w:val="99"/>
    <w:semiHidden/>
    <w:unhideWhenUsed/>
    <w:rsid w:val="002F58B4"/>
  </w:style>
  <w:style w:type="character" w:styleId="Hyperlink">
    <w:name w:val="Hyperlink"/>
    <w:basedOn w:val="DefaultParagraphFont"/>
    <w:uiPriority w:val="99"/>
    <w:unhideWhenUsed/>
    <w:rsid w:val="00075205"/>
    <w:rPr>
      <w:color w:val="0000FF" w:themeColor="hyperlink"/>
      <w:u w:val="single"/>
    </w:rPr>
  </w:style>
  <w:style w:type="paragraph" w:styleId="NoSpacing">
    <w:name w:val="No Spacing"/>
    <w:uiPriority w:val="1"/>
    <w:qFormat/>
    <w:rsid w:val="00075205"/>
    <w:pPr>
      <w:spacing w:after="0"/>
    </w:pPr>
    <w:rPr>
      <w:rFonts w:ascii="Arial" w:eastAsiaTheme="minorHAnsi" w:hAnsi="Arial"/>
      <w:color w:val="000000" w:themeColor="text1"/>
      <w:sz w:val="20"/>
      <w:lang w:val="en-AU" w:eastAsia="en-US"/>
    </w:rPr>
  </w:style>
  <w:style w:type="paragraph" w:customStyle="1" w:styleId="Title1">
    <w:name w:val="Title1"/>
    <w:basedOn w:val="Normal"/>
    <w:rsid w:val="00B9011A"/>
    <w:pPr>
      <w:spacing w:before="100" w:beforeAutospacing="1" w:after="100" w:afterAutospacing="1" w:line="240" w:lineRule="auto"/>
    </w:pPr>
    <w:rPr>
      <w:rFonts w:ascii="Times New Roman" w:eastAsia="Times New Roman" w:hAnsi="Times New Roman" w:cs="Times New Roman"/>
      <w:color w:val="auto"/>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442480">
      <w:bodyDiv w:val="1"/>
      <w:marLeft w:val="0"/>
      <w:marRight w:val="0"/>
      <w:marTop w:val="0"/>
      <w:marBottom w:val="0"/>
      <w:divBdr>
        <w:top w:val="none" w:sz="0" w:space="0" w:color="auto"/>
        <w:left w:val="none" w:sz="0" w:space="0" w:color="auto"/>
        <w:bottom w:val="none" w:sz="0" w:space="0" w:color="auto"/>
        <w:right w:val="none" w:sz="0" w:space="0" w:color="auto"/>
      </w:divBdr>
      <w:divsChild>
        <w:div w:id="736588635">
          <w:marLeft w:val="0"/>
          <w:marRight w:val="0"/>
          <w:marTop w:val="750"/>
          <w:marBottom w:val="150"/>
          <w:divBdr>
            <w:top w:val="none" w:sz="0" w:space="0" w:color="auto"/>
            <w:left w:val="none" w:sz="0" w:space="0" w:color="auto"/>
            <w:bottom w:val="none" w:sz="0" w:space="0" w:color="auto"/>
            <w:right w:val="none" w:sz="0" w:space="0" w:color="auto"/>
          </w:divBdr>
          <w:divsChild>
            <w:div w:id="1609660512">
              <w:marLeft w:val="0"/>
              <w:marRight w:val="0"/>
              <w:marTop w:val="0"/>
              <w:marBottom w:val="0"/>
              <w:divBdr>
                <w:top w:val="none" w:sz="0" w:space="0" w:color="auto"/>
                <w:left w:val="none" w:sz="0" w:space="0" w:color="auto"/>
                <w:bottom w:val="none" w:sz="0" w:space="0" w:color="auto"/>
                <w:right w:val="none" w:sz="0" w:space="0" w:color="auto"/>
              </w:divBdr>
              <w:divsChild>
                <w:div w:id="1755392275">
                  <w:marLeft w:val="0"/>
                  <w:marRight w:val="0"/>
                  <w:marTop w:val="0"/>
                  <w:marBottom w:val="0"/>
                  <w:divBdr>
                    <w:top w:val="none" w:sz="0" w:space="0" w:color="auto"/>
                    <w:left w:val="none" w:sz="0" w:space="0" w:color="auto"/>
                    <w:bottom w:val="none" w:sz="0" w:space="0" w:color="auto"/>
                    <w:right w:val="none" w:sz="0" w:space="0" w:color="auto"/>
                  </w:divBdr>
                  <w:divsChild>
                    <w:div w:id="1203979512">
                      <w:marLeft w:val="0"/>
                      <w:marRight w:val="0"/>
                      <w:marTop w:val="0"/>
                      <w:marBottom w:val="0"/>
                      <w:divBdr>
                        <w:top w:val="none" w:sz="0" w:space="0" w:color="auto"/>
                        <w:left w:val="none" w:sz="0" w:space="0" w:color="auto"/>
                        <w:bottom w:val="none" w:sz="0" w:space="0" w:color="auto"/>
                        <w:right w:val="none" w:sz="0" w:space="0" w:color="auto"/>
                      </w:divBdr>
                      <w:divsChild>
                        <w:div w:id="2118863579">
                          <w:marLeft w:val="0"/>
                          <w:marRight w:val="0"/>
                          <w:marTop w:val="0"/>
                          <w:marBottom w:val="0"/>
                          <w:divBdr>
                            <w:top w:val="none" w:sz="0" w:space="0" w:color="auto"/>
                            <w:left w:val="none" w:sz="0" w:space="0" w:color="auto"/>
                            <w:bottom w:val="none" w:sz="0" w:space="0" w:color="auto"/>
                            <w:right w:val="none" w:sz="0" w:space="0" w:color="auto"/>
                          </w:divBdr>
                          <w:divsChild>
                            <w:div w:id="152336906">
                              <w:marLeft w:val="0"/>
                              <w:marRight w:val="0"/>
                              <w:marTop w:val="0"/>
                              <w:marBottom w:val="0"/>
                              <w:divBdr>
                                <w:top w:val="none" w:sz="0" w:space="0" w:color="auto"/>
                                <w:left w:val="none" w:sz="0" w:space="0" w:color="auto"/>
                                <w:bottom w:val="none" w:sz="0" w:space="0" w:color="auto"/>
                                <w:right w:val="none" w:sz="0" w:space="0" w:color="auto"/>
                              </w:divBdr>
                              <w:divsChild>
                                <w:div w:id="187302786">
                                  <w:marLeft w:val="0"/>
                                  <w:marRight w:val="0"/>
                                  <w:marTop w:val="0"/>
                                  <w:marBottom w:val="0"/>
                                  <w:divBdr>
                                    <w:top w:val="none" w:sz="0" w:space="0" w:color="auto"/>
                                    <w:left w:val="none" w:sz="0" w:space="0" w:color="auto"/>
                                    <w:bottom w:val="none" w:sz="0" w:space="0" w:color="auto"/>
                                    <w:right w:val="none" w:sz="0" w:space="0" w:color="auto"/>
                                  </w:divBdr>
                                  <w:divsChild>
                                    <w:div w:id="1879120741">
                                      <w:marLeft w:val="0"/>
                                      <w:marRight w:val="0"/>
                                      <w:marTop w:val="0"/>
                                      <w:marBottom w:val="0"/>
                                      <w:divBdr>
                                        <w:top w:val="none" w:sz="0" w:space="0" w:color="auto"/>
                                        <w:left w:val="none" w:sz="0" w:space="0" w:color="auto"/>
                                        <w:bottom w:val="none" w:sz="0" w:space="0" w:color="auto"/>
                                        <w:right w:val="none" w:sz="0" w:space="0" w:color="auto"/>
                                      </w:divBdr>
                                      <w:divsChild>
                                        <w:div w:id="1370757865">
                                          <w:marLeft w:val="0"/>
                                          <w:marRight w:val="0"/>
                                          <w:marTop w:val="0"/>
                                          <w:marBottom w:val="0"/>
                                          <w:divBdr>
                                            <w:top w:val="none" w:sz="0" w:space="0" w:color="auto"/>
                                            <w:left w:val="none" w:sz="0" w:space="0" w:color="auto"/>
                                            <w:bottom w:val="none" w:sz="0" w:space="0" w:color="auto"/>
                                            <w:right w:val="none" w:sz="0" w:space="0" w:color="auto"/>
                                          </w:divBdr>
                                          <w:divsChild>
                                            <w:div w:id="1705402764">
                                              <w:marLeft w:val="0"/>
                                              <w:marRight w:val="0"/>
                                              <w:marTop w:val="0"/>
                                              <w:marBottom w:val="0"/>
                                              <w:divBdr>
                                                <w:top w:val="none" w:sz="0" w:space="0" w:color="auto"/>
                                                <w:left w:val="none" w:sz="0" w:space="0" w:color="auto"/>
                                                <w:bottom w:val="none" w:sz="0" w:space="0" w:color="auto"/>
                                                <w:right w:val="none" w:sz="0" w:space="0" w:color="auto"/>
                                              </w:divBdr>
                                              <w:divsChild>
                                                <w:div w:id="2103328832">
                                                  <w:marLeft w:val="0"/>
                                                  <w:marRight w:val="0"/>
                                                  <w:marTop w:val="0"/>
                                                  <w:marBottom w:val="0"/>
                                                  <w:divBdr>
                                                    <w:top w:val="none" w:sz="0" w:space="0" w:color="auto"/>
                                                    <w:left w:val="none" w:sz="0" w:space="0" w:color="auto"/>
                                                    <w:bottom w:val="none" w:sz="0" w:space="0" w:color="auto"/>
                                                    <w:right w:val="none" w:sz="0" w:space="0" w:color="auto"/>
                                                  </w:divBdr>
                                                  <w:divsChild>
                                                    <w:div w:id="756749653">
                                                      <w:marLeft w:val="0"/>
                                                      <w:marRight w:val="0"/>
                                                      <w:marTop w:val="0"/>
                                                      <w:marBottom w:val="0"/>
                                                      <w:divBdr>
                                                        <w:top w:val="none" w:sz="0" w:space="0" w:color="auto"/>
                                                        <w:left w:val="none" w:sz="0" w:space="0" w:color="auto"/>
                                                        <w:bottom w:val="none" w:sz="0" w:space="0" w:color="auto"/>
                                                        <w:right w:val="none" w:sz="0" w:space="0" w:color="auto"/>
                                                      </w:divBdr>
                                                      <w:divsChild>
                                                        <w:div w:id="114808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177969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F541CC-6183-444D-BF79-4B87D64FA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602</Words>
  <Characters>3437</Characters>
  <Application>Microsoft Office Word</Application>
  <DocSecurity>0</DocSecurity>
  <Lines>28</Lines>
  <Paragraphs>8</Paragraphs>
  <ScaleCrop>false</ScaleCrop>
  <Company>NA</Company>
  <LinksUpToDate>false</LinksUpToDate>
  <CharactersWithSpaces>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oe.ross</dc:creator>
  <cp:lastModifiedBy>Mesh</cp:lastModifiedBy>
  <cp:revision>2</cp:revision>
  <cp:lastPrinted>2013-03-12T23:49:00Z</cp:lastPrinted>
  <dcterms:created xsi:type="dcterms:W3CDTF">2018-03-17T06:29:00Z</dcterms:created>
  <dcterms:modified xsi:type="dcterms:W3CDTF">2018-03-17T06:29:00Z</dcterms:modified>
</cp:coreProperties>
</file>